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FC21DE" w:rsidRDefault="008C4CA4">
      <w:pPr>
        <w:tabs>
          <w:tab w:val="left" w:pos="-1440"/>
        </w:tabs>
        <w:ind w:left="7200" w:hanging="720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CON 1332 – Principles of Microeconomic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pring, 2021 - Exam # 1</w:t>
      </w:r>
    </w:p>
    <w:p w14:paraId="00000002" w14:textId="77777777" w:rsidR="00FC21DE" w:rsidRDefault="00FC21DE">
      <w:pPr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00000003" w14:textId="77777777" w:rsidR="00FC21DE" w:rsidRDefault="008C4CA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Answer ALL of the following questions (10 points each)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04" w14:textId="77777777" w:rsidR="00FC21DE" w:rsidRDefault="00FC21D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77777777" w:rsidR="00FC21DE" w:rsidRDefault="008C4CA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ou are given the following inform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0000006" w14:textId="77777777" w:rsidR="00FC21DE" w:rsidRDefault="00FC21D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7" w14:textId="77777777" w:rsidR="00FC21DE" w:rsidRDefault="008C4CA4">
      <w:pPr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Year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  <w:t xml:space="preserve">       Q of X sold                 Price of X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  <w:t xml:space="preserve">                Income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  <w:t xml:space="preserve">Pric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u w:val="single"/>
        </w:rPr>
        <w:t>of  Y</w:t>
      </w:r>
      <w:proofErr w:type="gramEnd"/>
    </w:p>
    <w:p w14:paraId="00000008" w14:textId="77777777" w:rsidR="00FC21DE" w:rsidRDefault="008C4CA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2020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2,000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$80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$40,000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$5</w:t>
      </w:r>
    </w:p>
    <w:p w14:paraId="00000009" w14:textId="77777777" w:rsidR="00FC21DE" w:rsidRDefault="008C4CA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2019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1,900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100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40,000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5</w:t>
      </w:r>
    </w:p>
    <w:p w14:paraId="0000000A" w14:textId="77777777" w:rsidR="00FC21DE" w:rsidRDefault="008C4CA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2018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1,800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100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35,000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5</w:t>
      </w:r>
    </w:p>
    <w:p w14:paraId="0000000B" w14:textId="77777777" w:rsidR="00FC21DE" w:rsidRDefault="008C4CA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2017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1,700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100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35,000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6</w:t>
      </w:r>
    </w:p>
    <w:p w14:paraId="0000000C" w14:textId="77777777" w:rsidR="00FC21DE" w:rsidRDefault="00FC21D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D" w14:textId="234B3CD7" w:rsidR="00FC21DE" w:rsidRDefault="008C4CA4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lculate the price elasticity of demand for X.</w:t>
      </w:r>
    </w:p>
    <w:p w14:paraId="1869C811" w14:textId="2D2D045A" w:rsidR="00750D3D" w:rsidRDefault="00750D3D" w:rsidP="00750D3D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C60995D" w14:textId="24DB04F0" w:rsidR="00750D3D" w:rsidRPr="00EF23A9" w:rsidRDefault="00EF23A9" w:rsidP="00750D3D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Cambria Math" w:eastAsia="Times New Roman" w:hAnsi="Cambria Math" w:cs="Times New Roman"/>
          <w:color w:val="000000"/>
          <w:sz w:val="24"/>
          <w:szCs w:val="24"/>
          <w:oMath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Pric</m:t>
          </m:r>
          <m:sSub>
            <m:sSub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 = $80</m:t>
          </m:r>
        </m:oMath>
      </m:oMathPara>
    </w:p>
    <w:p w14:paraId="4B6C8BC1" w14:textId="6C9E3F6E" w:rsidR="00750D3D" w:rsidRPr="00EF23A9" w:rsidRDefault="00EF23A9" w:rsidP="00750D3D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Cambria Math" w:eastAsia="Times New Roman" w:hAnsi="Cambria Math" w:cs="Times New Roman"/>
          <w:color w:val="000000"/>
          <w:sz w:val="24"/>
          <w:szCs w:val="24"/>
          <w:oMath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Pric</m:t>
          </m:r>
          <m:sSub>
            <m:sSub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 = $100</m:t>
          </m:r>
        </m:oMath>
      </m:oMathPara>
    </w:p>
    <w:p w14:paraId="33BEF200" w14:textId="2EFD090B" w:rsidR="00750D3D" w:rsidRPr="00EF23A9" w:rsidRDefault="00B20AB0" w:rsidP="00750D3D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Cambria Math" w:eastAsia="Times New Roman" w:hAnsi="Cambria Math" w:cs="Times New Roman"/>
          <w:color w:val="000000"/>
          <w:sz w:val="24"/>
          <w:szCs w:val="24"/>
          <w:oMath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 = 2000</m:t>
          </m:r>
        </m:oMath>
      </m:oMathPara>
    </w:p>
    <w:p w14:paraId="1F041A11" w14:textId="4B8EE0BE" w:rsidR="00750D3D" w:rsidRPr="00EF23A9" w:rsidRDefault="00B20AB0" w:rsidP="00750D3D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= 1900 </m:t>
          </m:r>
        </m:oMath>
      </m:oMathPara>
    </w:p>
    <w:p w14:paraId="2F3EB907" w14:textId="77777777" w:rsidR="00750D3D" w:rsidRPr="00EF23A9" w:rsidRDefault="00750D3D" w:rsidP="00750D3D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654D7CC" w14:textId="3DA2B6D0" w:rsidR="00E255C1" w:rsidRPr="00EF23A9" w:rsidRDefault="00EF23A9" w:rsidP="00E255C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elasticity of demand=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 xml:space="preserve">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Pric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-Pric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0</m:t>
                  </m:r>
                </m:sub>
              </m:sSub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Pric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-Pric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 xml:space="preserve">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0</m:t>
                  </m:r>
                </m:sub>
              </m:sSub>
            </m:den>
          </m:f>
        </m:oMath>
      </m:oMathPara>
    </w:p>
    <w:p w14:paraId="2ED536F7" w14:textId="44AA7C18" w:rsidR="00750D3D" w:rsidRPr="00EF23A9" w:rsidRDefault="00750D3D" w:rsidP="00E255C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B6780CE" w14:textId="49FAA6C2" w:rsidR="00750D3D" w:rsidRPr="00EF23A9" w:rsidRDefault="00EF23A9" w:rsidP="00E255C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elasticity of demand=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900-2000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$100-$80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$100+$80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900+2000</m:t>
              </m:r>
            </m:den>
          </m:f>
        </m:oMath>
      </m:oMathPara>
    </w:p>
    <w:p w14:paraId="2248EF59" w14:textId="6312F3E2" w:rsidR="007028AB" w:rsidRPr="00EF23A9" w:rsidRDefault="007028AB" w:rsidP="00E255C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9231B09" w14:textId="1314ACBB" w:rsidR="007028AB" w:rsidRPr="00EF23A9" w:rsidRDefault="00EF23A9" w:rsidP="00E255C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elasticity of demand=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-100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20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80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3900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-18000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78000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-0.231</m:t>
          </m:r>
        </m:oMath>
      </m:oMathPara>
    </w:p>
    <w:p w14:paraId="7C06933B" w14:textId="77777777" w:rsidR="00750D3D" w:rsidRDefault="00750D3D" w:rsidP="00E255C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0E" w14:textId="1FE765D5" w:rsidR="00FC21DE" w:rsidRDefault="008C4CA4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lculate the income elasticity of demand for X.</w:t>
      </w:r>
    </w:p>
    <w:p w14:paraId="59F914FE" w14:textId="77777777" w:rsidR="00E255C1" w:rsidRDefault="00E255C1" w:rsidP="00E255C1">
      <w:pPr>
        <w:pStyle w:val="ListParagrap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381E3C" w14:textId="6F255D99" w:rsidR="00EF23A9" w:rsidRPr="00EF23A9" w:rsidRDefault="00B20AB0" w:rsidP="00EF23A9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Cambria Math" w:eastAsia="Times New Roman" w:hAnsi="Cambria Math" w:cs="Times New Roman"/>
          <w:color w:val="000000"/>
          <w:sz w:val="24"/>
          <w:szCs w:val="24"/>
          <w:oMath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 = $40,000</m:t>
          </m:r>
        </m:oMath>
      </m:oMathPara>
    </w:p>
    <w:p w14:paraId="21ECBEB0" w14:textId="64068EA0" w:rsidR="00EF23A9" w:rsidRPr="00EF23A9" w:rsidRDefault="00B20AB0" w:rsidP="00EF23A9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Cambria Math" w:eastAsia="Times New Roman" w:hAnsi="Cambria Math" w:cs="Times New Roman"/>
          <w:color w:val="000000"/>
          <w:sz w:val="24"/>
          <w:szCs w:val="24"/>
          <w:oMath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 = $35,000</m:t>
          </m:r>
        </m:oMath>
      </m:oMathPara>
    </w:p>
    <w:p w14:paraId="125C2614" w14:textId="6C733BC3" w:rsidR="00EF23A9" w:rsidRPr="00EF23A9" w:rsidRDefault="00B20AB0" w:rsidP="00EF23A9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Cambria Math" w:eastAsia="Times New Roman" w:hAnsi="Cambria Math" w:cs="Times New Roman"/>
          <w:color w:val="000000"/>
          <w:sz w:val="24"/>
          <w:szCs w:val="24"/>
          <w:oMath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 = 1900</m:t>
          </m:r>
        </m:oMath>
      </m:oMathPara>
    </w:p>
    <w:p w14:paraId="742D9352" w14:textId="7C117DAC" w:rsidR="00EF23A9" w:rsidRPr="00EF23A9" w:rsidRDefault="00B20AB0" w:rsidP="00EF23A9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= 1800 </m:t>
          </m:r>
        </m:oMath>
      </m:oMathPara>
    </w:p>
    <w:p w14:paraId="1379AAA0" w14:textId="77777777" w:rsidR="00EF23A9" w:rsidRPr="00EF23A9" w:rsidRDefault="00EF23A9" w:rsidP="00EF23A9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D937D17" w14:textId="3D343A8E" w:rsidR="00EF23A9" w:rsidRPr="00EF23A9" w:rsidRDefault="00EF23A9" w:rsidP="00EF23A9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elasticity of income=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 xml:space="preserve">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I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I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0</m:t>
                  </m:r>
                </m:sub>
              </m:sSub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I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I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 xml:space="preserve">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0</m:t>
                  </m:r>
                </m:sub>
              </m:sSub>
            </m:den>
          </m:f>
        </m:oMath>
      </m:oMathPara>
    </w:p>
    <w:p w14:paraId="5E32A156" w14:textId="77777777" w:rsidR="00EF23A9" w:rsidRPr="00EF23A9" w:rsidRDefault="00EF23A9" w:rsidP="00EF23A9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764531B" w14:textId="55AA6A15" w:rsidR="00EF23A9" w:rsidRPr="00EF23A9" w:rsidRDefault="00EF23A9" w:rsidP="00EF23A9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elasticity of Income= 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800-1900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$40,000-$35,000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$40,000+$35,000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800+1900</m:t>
              </m:r>
            </m:den>
          </m:f>
        </m:oMath>
      </m:oMathPara>
    </w:p>
    <w:p w14:paraId="3ED51E1B" w14:textId="77777777" w:rsidR="00EF23A9" w:rsidRPr="00EF23A9" w:rsidRDefault="00EF23A9" w:rsidP="00EF23A9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0F0CFD9" w14:textId="29F196E1" w:rsidR="00EF23A9" w:rsidRPr="00EF23A9" w:rsidRDefault="00EF23A9" w:rsidP="00EF23A9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elasticity of income=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-100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5000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75000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3700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-7500000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850000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-0.405</m:t>
          </m:r>
        </m:oMath>
      </m:oMathPara>
    </w:p>
    <w:p w14:paraId="0B3A631D" w14:textId="77777777" w:rsidR="00E255C1" w:rsidRDefault="00E255C1" w:rsidP="00E255C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0F" w14:textId="3435EEFC" w:rsidR="00FC21DE" w:rsidRDefault="008C4CA4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sed on your answers to sections (a) and (b), is X a necessity or a luxury?</w:t>
      </w:r>
    </w:p>
    <w:p w14:paraId="3A921BF5" w14:textId="77777777" w:rsidR="00EC0BAD" w:rsidRDefault="00EC0BAD" w:rsidP="009D2AC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41E0AB2" w14:textId="4B6D48E3" w:rsidR="009D2AC5" w:rsidRPr="00EC0BAD" w:rsidRDefault="00EC0BAD" w:rsidP="009D2AC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EC0BA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ased on the elasticities computed above, since the elasticity of income is less than 1, we can conclude that the good is a necessity good.</w:t>
      </w:r>
    </w:p>
    <w:p w14:paraId="34E83606" w14:textId="77777777" w:rsidR="00EC0BAD" w:rsidRDefault="00EC0BAD" w:rsidP="009D2AC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0" w14:textId="12476AA3" w:rsidR="00FC21DE" w:rsidRDefault="008C4CA4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lculate the cross elasticity of demand for X with respect to the price of Y.</w:t>
      </w:r>
    </w:p>
    <w:p w14:paraId="58D2A084" w14:textId="02701F61" w:rsidR="00EC0BAD" w:rsidRDefault="00EC0BAD" w:rsidP="00EC0BAD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1E32C83" w14:textId="38E3451B" w:rsidR="00A26A27" w:rsidRPr="00EF23A9" w:rsidRDefault="00A26A27" w:rsidP="00A26A27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cross price elasticity=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X</m:t>
                  </m:r>
                </m:sup>
              </m:sSubSup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 xml:space="preserve">- 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0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X</m:t>
                  </m:r>
                </m:sup>
              </m:sSubSup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Pric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Y</m:t>
                  </m:r>
                </m:sup>
              </m:sSubSup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-Pric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0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Y</m:t>
                  </m:r>
                </m:sup>
              </m:sSubSup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Pric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Y</m:t>
                  </m:r>
                </m:sup>
              </m:sSubSup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+Pric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0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Y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X</m:t>
                  </m:r>
                </m:sup>
              </m:sSubSup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 xml:space="preserve">+ 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b/>
                      <w:i/>
                      <w:color w:val="000000"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0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X</m:t>
                  </m:r>
                </m:sup>
              </m:sSubSup>
            </m:den>
          </m:f>
        </m:oMath>
      </m:oMathPara>
    </w:p>
    <w:p w14:paraId="132F7303" w14:textId="77777777" w:rsidR="00A26A27" w:rsidRPr="00EF23A9" w:rsidRDefault="00A26A27" w:rsidP="00A26A27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E5BF044" w14:textId="1E4999EE" w:rsidR="00A26A27" w:rsidRPr="00EF23A9" w:rsidRDefault="00A26A27" w:rsidP="00A26A27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w:lastRenderedPageBreak/>
            <m:t>cross price elasticity=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700-1800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$6-$5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$6+$5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700+1800</m:t>
              </m:r>
            </m:den>
          </m:f>
        </m:oMath>
      </m:oMathPara>
    </w:p>
    <w:p w14:paraId="481D20B1" w14:textId="77777777" w:rsidR="00A26A27" w:rsidRPr="00EF23A9" w:rsidRDefault="00A26A27" w:rsidP="00A26A27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2708676" w14:textId="149C2981" w:rsidR="00A26A27" w:rsidRDefault="00A26A27" w:rsidP="00A26A27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cross price elasticity=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-100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1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3500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-1100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3500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-0.314</m:t>
          </m:r>
        </m:oMath>
      </m:oMathPara>
    </w:p>
    <w:p w14:paraId="030C1AE3" w14:textId="77777777" w:rsidR="00A26A27" w:rsidRDefault="00A26A27" w:rsidP="00EC0BAD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1" w14:textId="77777777" w:rsidR="00FC21DE" w:rsidRDefault="008C4CA4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re X and Y complements or substitutes?  Why?</w:t>
      </w:r>
    </w:p>
    <w:p w14:paraId="00000012" w14:textId="4A23ADDE" w:rsidR="00FC21DE" w:rsidRDefault="00FC21DE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5D1FAB5" w14:textId="4B2B0706" w:rsidR="00A26A27" w:rsidRDefault="00A26A27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" w:eastAsia="Times" w:hAnsi="Times" w:cs="Times"/>
          <w:b/>
          <w:color w:val="000000"/>
          <w:sz w:val="24"/>
          <w:szCs w:val="24"/>
        </w:rPr>
      </w:pPr>
      <w:r w:rsidRPr="003D74BB">
        <w:rPr>
          <w:rFonts w:ascii="Times" w:eastAsia="Times" w:hAnsi="Times" w:cs="Times"/>
          <w:b/>
          <w:color w:val="000000"/>
          <w:sz w:val="24"/>
          <w:szCs w:val="24"/>
        </w:rPr>
        <w:t>Both good X and Y are complimentary goods, this is because the cross</w:t>
      </w:r>
      <w:r w:rsidR="003D74BB">
        <w:rPr>
          <w:rFonts w:ascii="Times" w:eastAsia="Times" w:hAnsi="Times" w:cs="Times"/>
          <w:b/>
          <w:color w:val="000000"/>
          <w:sz w:val="24"/>
          <w:szCs w:val="24"/>
        </w:rPr>
        <w:t>-</w:t>
      </w:r>
      <w:r w:rsidRPr="003D74BB">
        <w:rPr>
          <w:rFonts w:ascii="Times" w:eastAsia="Times" w:hAnsi="Times" w:cs="Times"/>
          <w:b/>
          <w:color w:val="000000"/>
          <w:sz w:val="24"/>
          <w:szCs w:val="24"/>
        </w:rPr>
        <w:t xml:space="preserve">price elasticity is negative </w:t>
      </w:r>
      <w:r w:rsidR="003D74BB" w:rsidRPr="003D74BB">
        <w:rPr>
          <w:rFonts w:ascii="Times" w:eastAsia="Times" w:hAnsi="Times" w:cs="Times"/>
          <w:b/>
          <w:color w:val="000000"/>
          <w:sz w:val="24"/>
          <w:szCs w:val="24"/>
        </w:rPr>
        <w:t>(less than 0).</w:t>
      </w:r>
    </w:p>
    <w:p w14:paraId="3B63FC9C" w14:textId="77777777" w:rsidR="003D74BB" w:rsidRPr="003D74BB" w:rsidRDefault="003D74BB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" w:eastAsia="Times" w:hAnsi="Times" w:cs="Times"/>
          <w:b/>
          <w:color w:val="000000"/>
          <w:sz w:val="24"/>
          <w:szCs w:val="24"/>
        </w:rPr>
      </w:pPr>
    </w:p>
    <w:p w14:paraId="00000013" w14:textId="77777777" w:rsidR="00FC21DE" w:rsidRDefault="008C4CA4">
      <w:pPr>
        <w:widowControl/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.        You are given the following baskets of two goods X and Y:</w:t>
      </w:r>
    </w:p>
    <w:p w14:paraId="00000014" w14:textId="77777777" w:rsidR="00FC21DE" w:rsidRDefault="008C4CA4">
      <w:pPr>
        <w:ind w:left="1080"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 = (1, 2), B = (2, 2), C = (4, 3), D = (6, 2), E = (10, 0).  </w:t>
      </w:r>
    </w:p>
    <w:p w14:paraId="00000015" w14:textId="77777777" w:rsidR="00FC21DE" w:rsidRDefault="00FC21DE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16" w14:textId="77777777" w:rsidR="00FC21DE" w:rsidRDefault="008C4CA4">
      <w:pPr>
        <w:ind w:left="14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ow how these baskets are ranked by the consumers with the following utility functions:</w:t>
      </w:r>
    </w:p>
    <w:p w14:paraId="00000017" w14:textId="77777777" w:rsidR="00FC21DE" w:rsidRDefault="00FC21DE">
      <w:pPr>
        <w:ind w:left="144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18" w14:textId="77777777" w:rsidR="00FC21DE" w:rsidRDefault="008C4CA4">
      <w:pPr>
        <w:widowControl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 = 3(X + Y), </w:t>
      </w:r>
    </w:p>
    <w:p w14:paraId="00000019" w14:textId="77777777" w:rsidR="00FC21DE" w:rsidRDefault="008C4CA4">
      <w:pPr>
        <w:widowControl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 = 6XY</w:t>
      </w:r>
    </w:p>
    <w:p w14:paraId="0000001A" w14:textId="77777777" w:rsidR="00FC21DE" w:rsidRDefault="008C4CA4">
      <w:pPr>
        <w:widowControl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 = 2X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 xml:space="preserve">2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+ Y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</w:p>
    <w:p w14:paraId="0000001B" w14:textId="6BFAAA8F" w:rsidR="00FC21DE" w:rsidRPr="003D74BB" w:rsidRDefault="008C4CA4">
      <w:pPr>
        <w:widowControl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 = (XY)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0.50</w:t>
      </w:r>
    </w:p>
    <w:tbl>
      <w:tblPr>
        <w:tblW w:w="5640" w:type="dxa"/>
        <w:tblInd w:w="-5" w:type="dxa"/>
        <w:tblLook w:val="04A0" w:firstRow="1" w:lastRow="0" w:firstColumn="1" w:lastColumn="0" w:noHBand="0" w:noVBand="1"/>
      </w:tblPr>
      <w:tblGrid>
        <w:gridCol w:w="355"/>
        <w:gridCol w:w="673"/>
        <w:gridCol w:w="560"/>
        <w:gridCol w:w="1100"/>
        <w:gridCol w:w="760"/>
        <w:gridCol w:w="1368"/>
        <w:gridCol w:w="1390"/>
      </w:tblGrid>
      <w:tr w:rsidR="007220DE" w:rsidRPr="007220DE" w14:paraId="417ACA2B" w14:textId="77777777" w:rsidTr="007220DE">
        <w:trPr>
          <w:trHeight w:val="300"/>
        </w:trPr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A0471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 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963EE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X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B7C33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Y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88917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U=3(X+Y)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02C06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U = 6XY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58E8A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U=2X^2+Y^2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A0BFD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U=(XY)^0.5</w:t>
            </w:r>
          </w:p>
        </w:tc>
      </w:tr>
      <w:tr w:rsidR="007220DE" w:rsidRPr="007220DE" w14:paraId="113E1D2A" w14:textId="77777777" w:rsidTr="007220DE">
        <w:trPr>
          <w:trHeight w:val="300"/>
        </w:trPr>
        <w:tc>
          <w:tcPr>
            <w:tcW w:w="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AA49F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A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A28CD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1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C0D6C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BD6FB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3207E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1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25C4A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B468B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1.414213562</w:t>
            </w:r>
          </w:p>
        </w:tc>
      </w:tr>
      <w:tr w:rsidR="007220DE" w:rsidRPr="007220DE" w14:paraId="7DE70648" w14:textId="77777777" w:rsidTr="007220DE">
        <w:trPr>
          <w:trHeight w:val="300"/>
        </w:trPr>
        <w:tc>
          <w:tcPr>
            <w:tcW w:w="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17F7F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B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4D732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06B83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94BF8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1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43898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2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BEE57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1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3789E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2</w:t>
            </w:r>
          </w:p>
        </w:tc>
      </w:tr>
      <w:tr w:rsidR="007220DE" w:rsidRPr="007220DE" w14:paraId="04C08B0D" w14:textId="77777777" w:rsidTr="007220DE">
        <w:trPr>
          <w:trHeight w:val="300"/>
        </w:trPr>
        <w:tc>
          <w:tcPr>
            <w:tcW w:w="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903E6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C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75F40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E0C24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49E83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2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1F4D6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7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A894B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4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1A3AB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3.464101615</w:t>
            </w:r>
          </w:p>
        </w:tc>
      </w:tr>
      <w:tr w:rsidR="007220DE" w:rsidRPr="007220DE" w14:paraId="28716970" w14:textId="77777777" w:rsidTr="007220DE">
        <w:trPr>
          <w:trHeight w:val="300"/>
        </w:trPr>
        <w:tc>
          <w:tcPr>
            <w:tcW w:w="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3207A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D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1CF59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C59CE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E10D3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2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83216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7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6621D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7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ED07F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3.464101615</w:t>
            </w:r>
          </w:p>
        </w:tc>
      </w:tr>
      <w:tr w:rsidR="007220DE" w:rsidRPr="007220DE" w14:paraId="28D8D65A" w14:textId="77777777" w:rsidTr="007220DE">
        <w:trPr>
          <w:trHeight w:val="300"/>
        </w:trPr>
        <w:tc>
          <w:tcPr>
            <w:tcW w:w="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6A43D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E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774A1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1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20E5D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E09BD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3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84631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997EC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62C93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0</w:t>
            </w:r>
          </w:p>
        </w:tc>
      </w:tr>
      <w:tr w:rsidR="007220DE" w:rsidRPr="007220DE" w14:paraId="20D276F3" w14:textId="77777777" w:rsidTr="007220DE">
        <w:trPr>
          <w:trHeight w:val="300"/>
        </w:trPr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3F118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4FA9D" w14:textId="77777777" w:rsidR="007220DE" w:rsidRPr="007220DE" w:rsidRDefault="007220DE" w:rsidP="007220DE">
            <w:pPr>
              <w:widowControl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F2B29" w14:textId="77777777" w:rsidR="007220DE" w:rsidRPr="007220DE" w:rsidRDefault="007220DE" w:rsidP="007220DE">
            <w:pPr>
              <w:widowControl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77A5D" w14:textId="77777777" w:rsidR="007220DE" w:rsidRPr="007220DE" w:rsidRDefault="007220DE" w:rsidP="007220DE">
            <w:pPr>
              <w:widowControl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E4404" w14:textId="77777777" w:rsidR="007220DE" w:rsidRPr="007220DE" w:rsidRDefault="007220DE" w:rsidP="007220DE">
            <w:pPr>
              <w:widowControl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F53D" w14:textId="77777777" w:rsidR="007220DE" w:rsidRPr="007220DE" w:rsidRDefault="007220DE" w:rsidP="007220DE">
            <w:pPr>
              <w:widowControl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4104F" w14:textId="77777777" w:rsidR="007220DE" w:rsidRPr="007220DE" w:rsidRDefault="007220DE" w:rsidP="007220DE">
            <w:pPr>
              <w:widowControl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7220DE" w:rsidRPr="007220DE" w14:paraId="66692517" w14:textId="77777777" w:rsidTr="007220DE">
        <w:trPr>
          <w:trHeight w:val="300"/>
        </w:trPr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A105C" w14:textId="77777777" w:rsidR="007220DE" w:rsidRPr="007220DE" w:rsidRDefault="007220DE" w:rsidP="007220DE">
            <w:pPr>
              <w:widowControl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26938" w14:textId="77777777" w:rsidR="007220DE" w:rsidRPr="007220DE" w:rsidRDefault="007220DE" w:rsidP="007220DE">
            <w:pPr>
              <w:widowControl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B7458" w14:textId="77777777" w:rsidR="007220DE" w:rsidRPr="007220DE" w:rsidRDefault="007220DE" w:rsidP="007220DE">
            <w:pPr>
              <w:widowControl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26860" w14:textId="77777777" w:rsidR="007220DE" w:rsidRPr="00755FBC" w:rsidRDefault="007220DE" w:rsidP="007220DE">
            <w:pPr>
              <w:widowControl/>
              <w:rPr>
                <w:rFonts w:ascii="Times New Roman" w:eastAsia="Times New Roman" w:hAnsi="Times New Roman" w:cs="Times New Roman"/>
                <w:b/>
              </w:rPr>
            </w:pPr>
            <w:r w:rsidRPr="00755FBC">
              <w:rPr>
                <w:rFonts w:ascii="Times New Roman" w:eastAsia="Times New Roman" w:hAnsi="Times New Roman" w:cs="Times New Roman"/>
                <w:b/>
              </w:rPr>
              <w:t>Ranking</w:t>
            </w:r>
          </w:p>
          <w:p w14:paraId="13BB1622" w14:textId="2BC37669" w:rsidR="007220DE" w:rsidRPr="007220DE" w:rsidRDefault="007220DE" w:rsidP="007220DE">
            <w:pPr>
              <w:widowControl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CD8BE" w14:textId="77777777" w:rsidR="007220DE" w:rsidRPr="007220DE" w:rsidRDefault="007220DE" w:rsidP="007220DE">
            <w:pPr>
              <w:widowControl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3A1F4" w14:textId="77777777" w:rsidR="007220DE" w:rsidRPr="007220DE" w:rsidRDefault="007220DE" w:rsidP="007220DE">
            <w:pPr>
              <w:widowControl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8D891" w14:textId="77777777" w:rsidR="007220DE" w:rsidRPr="007220DE" w:rsidRDefault="007220DE" w:rsidP="007220DE">
            <w:pPr>
              <w:widowControl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7220DE" w:rsidRPr="007220DE" w14:paraId="3FD7884A" w14:textId="77777777" w:rsidTr="007220DE">
        <w:trPr>
          <w:trHeight w:val="300"/>
        </w:trPr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0CB34" w14:textId="77777777" w:rsidR="007220DE" w:rsidRPr="007220DE" w:rsidRDefault="007220DE" w:rsidP="007220DE">
            <w:pPr>
              <w:widowControl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080A8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Rank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45CB0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4937F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U=3(X+Y)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B4006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U = 6XY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3EFF2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U=2X^2+Y^2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8FD3A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U=(XY)^0.5</w:t>
            </w:r>
          </w:p>
        </w:tc>
      </w:tr>
      <w:tr w:rsidR="007220DE" w:rsidRPr="007220DE" w14:paraId="440C6AF8" w14:textId="77777777" w:rsidTr="007220DE">
        <w:trPr>
          <w:trHeight w:val="300"/>
        </w:trPr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46024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91614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1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0BE4D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1834A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E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67644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C, D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3D404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9519B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proofErr w:type="gramStart"/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C,D</w:t>
            </w:r>
            <w:proofErr w:type="gramEnd"/>
          </w:p>
        </w:tc>
      </w:tr>
      <w:tr w:rsidR="007220DE" w:rsidRPr="007220DE" w14:paraId="1BAC592B" w14:textId="77777777" w:rsidTr="007220DE">
        <w:trPr>
          <w:trHeight w:val="300"/>
        </w:trPr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086C2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E9214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6B552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7037F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D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E10E1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A573E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18E49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 </w:t>
            </w:r>
          </w:p>
        </w:tc>
      </w:tr>
      <w:tr w:rsidR="007220DE" w:rsidRPr="007220DE" w14:paraId="2473A57A" w14:textId="77777777" w:rsidTr="007220DE">
        <w:trPr>
          <w:trHeight w:val="300"/>
        </w:trPr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58782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C6B9B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8E9EF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33A62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C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3A328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7228E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C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56014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B</w:t>
            </w:r>
          </w:p>
        </w:tc>
      </w:tr>
      <w:tr w:rsidR="007220DE" w:rsidRPr="007220DE" w14:paraId="2F50C786" w14:textId="77777777" w:rsidTr="007220DE">
        <w:trPr>
          <w:trHeight w:val="300"/>
        </w:trPr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FF45E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E72B9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3DC00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BE010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FAD84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06369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2B7C5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A</w:t>
            </w:r>
          </w:p>
        </w:tc>
      </w:tr>
      <w:tr w:rsidR="007220DE" w:rsidRPr="007220DE" w14:paraId="72E1AAC6" w14:textId="77777777" w:rsidTr="007220DE">
        <w:trPr>
          <w:trHeight w:val="300"/>
        </w:trPr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33A0B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69416" w14:textId="77777777" w:rsidR="007220DE" w:rsidRPr="007220DE" w:rsidRDefault="007220DE" w:rsidP="007220DE">
            <w:pPr>
              <w:widowControl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5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BCC8A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2749F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0AADD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E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7B57B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9F751" w14:textId="77777777" w:rsidR="007220DE" w:rsidRPr="007220DE" w:rsidRDefault="007220DE" w:rsidP="007220DE">
            <w:pPr>
              <w:widowControl/>
              <w:rPr>
                <w:rFonts w:ascii="Calibri" w:eastAsia="Times New Roman" w:hAnsi="Calibri" w:cs="Calibri"/>
                <w:b/>
                <w:color w:val="FF0000"/>
                <w:sz w:val="22"/>
                <w:szCs w:val="22"/>
                <w:highlight w:val="yellow"/>
              </w:rPr>
            </w:pPr>
            <w:r w:rsidRPr="007220DE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highlight w:val="yellow"/>
              </w:rPr>
              <w:t>E</w:t>
            </w:r>
          </w:p>
        </w:tc>
      </w:tr>
    </w:tbl>
    <w:p w14:paraId="0A6E1CE6" w14:textId="77777777" w:rsidR="003D74BB" w:rsidRDefault="003D74BB" w:rsidP="003D74BB">
      <w:pPr>
        <w:widowControl/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4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C" w14:textId="77777777" w:rsidR="00FC21DE" w:rsidRDefault="008C4CA4">
      <w:pPr>
        <w:rPr>
          <w:rFonts w:ascii="Times" w:eastAsia="Times" w:hAnsi="Times" w:cs="Times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3.   </w:t>
      </w:r>
      <w:r>
        <w:rPr>
          <w:rFonts w:ascii="Times" w:eastAsia="Times" w:hAnsi="Times" w:cs="Times"/>
          <w:sz w:val="24"/>
          <w:szCs w:val="24"/>
        </w:rPr>
        <w:t>A market is described by the following equations:</w:t>
      </w:r>
    </w:p>
    <w:p w14:paraId="0000001D" w14:textId="77777777" w:rsidR="00FC21DE" w:rsidRDefault="00FC21DE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</w:p>
    <w:p w14:paraId="0000001E" w14:textId="77777777" w:rsidR="00FC21DE" w:rsidRDefault="008C4CA4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  <w:proofErr w:type="spellStart"/>
      <w:r>
        <w:rPr>
          <w:rFonts w:ascii="Times" w:eastAsia="Times" w:hAnsi="Times" w:cs="Times"/>
          <w:color w:val="000000"/>
          <w:sz w:val="24"/>
          <w:szCs w:val="24"/>
        </w:rPr>
        <w:t>Q</w:t>
      </w:r>
      <w:r>
        <w:rPr>
          <w:rFonts w:ascii="Times" w:eastAsia="Times" w:hAnsi="Times" w:cs="Times"/>
          <w:color w:val="000000"/>
          <w:sz w:val="16"/>
          <w:szCs w:val="16"/>
        </w:rPr>
        <w:t>d</w:t>
      </w:r>
      <w:proofErr w:type="spellEnd"/>
      <w:r>
        <w:rPr>
          <w:rFonts w:ascii="Times" w:eastAsia="Times" w:hAnsi="Times" w:cs="Times"/>
          <w:color w:val="000000"/>
          <w:sz w:val="16"/>
          <w:szCs w:val="16"/>
        </w:rPr>
        <w:t xml:space="preserve"> </w:t>
      </w:r>
      <w:r>
        <w:rPr>
          <w:rFonts w:ascii="Times" w:eastAsia="Times" w:hAnsi="Times" w:cs="Times"/>
          <w:color w:val="000000"/>
          <w:sz w:val="24"/>
          <w:szCs w:val="24"/>
        </w:rPr>
        <w:t>= 4,000 – 100P</w:t>
      </w:r>
    </w:p>
    <w:p w14:paraId="0000001F" w14:textId="77777777" w:rsidR="00FC21DE" w:rsidRDefault="008C4CA4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  <w:r>
        <w:rPr>
          <w:rFonts w:ascii="Times" w:eastAsia="Times" w:hAnsi="Times" w:cs="Times"/>
          <w:color w:val="000000"/>
          <w:sz w:val="24"/>
          <w:szCs w:val="24"/>
        </w:rPr>
        <w:t>Q</w:t>
      </w:r>
      <w:r>
        <w:rPr>
          <w:rFonts w:ascii="Times" w:eastAsia="Times" w:hAnsi="Times" w:cs="Times"/>
          <w:color w:val="000000"/>
          <w:sz w:val="16"/>
          <w:szCs w:val="16"/>
        </w:rPr>
        <w:t xml:space="preserve">s </w:t>
      </w:r>
      <w:r>
        <w:rPr>
          <w:rFonts w:ascii="Times" w:eastAsia="Times" w:hAnsi="Times" w:cs="Times"/>
          <w:color w:val="000000"/>
          <w:sz w:val="24"/>
          <w:szCs w:val="24"/>
        </w:rPr>
        <w:t>= 400 + 20P</w:t>
      </w:r>
    </w:p>
    <w:p w14:paraId="26A22FD7" w14:textId="77777777" w:rsidR="00BF70CA" w:rsidRDefault="00BF70CA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</w:p>
    <w:p w14:paraId="00000021" w14:textId="371213A3" w:rsidR="00FC21DE" w:rsidRDefault="008C4CA4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  <w:r>
        <w:rPr>
          <w:rFonts w:ascii="Times" w:eastAsia="Times" w:hAnsi="Times" w:cs="Times"/>
          <w:color w:val="000000"/>
          <w:sz w:val="24"/>
          <w:szCs w:val="24"/>
        </w:rPr>
        <w:t>a.</w:t>
      </w:r>
      <w:r>
        <w:rPr>
          <w:rFonts w:ascii="Times" w:eastAsia="Times" w:hAnsi="Times" w:cs="Times"/>
          <w:color w:val="000000"/>
          <w:sz w:val="24"/>
          <w:szCs w:val="24"/>
        </w:rPr>
        <w:tab/>
        <w:t xml:space="preserve"> Calculate the equilibrium price and quantity.</w:t>
      </w:r>
    </w:p>
    <w:p w14:paraId="4B882776" w14:textId="24115C19" w:rsidR="00BF70CA" w:rsidRDefault="00BF70CA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</w:p>
    <w:p w14:paraId="74D889B3" w14:textId="12854494" w:rsidR="003B4985" w:rsidRPr="003B4985" w:rsidRDefault="003B4985" w:rsidP="003B498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Q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16"/>
              <w:szCs w:val="16"/>
            </w:rPr>
            <m:t xml:space="preserve">d 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" w:hAnsi="Cambria Math" w:cs="Times"/>
                  <w:b/>
                  <w:i/>
                  <w:color w:val="000000"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" w:hAnsi="Cambria Math" w:cs="Times"/>
                  <w:color w:val="000000"/>
                  <w:sz w:val="24"/>
                  <w:szCs w:val="24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eastAsia="Times" w:hAnsi="Cambria Math" w:cs="Times"/>
                  <w:color w:val="000000"/>
                  <w:sz w:val="24"/>
                  <w:szCs w:val="24"/>
                </w:rPr>
                <m:t>s</m:t>
              </m:r>
            </m:sub>
          </m:sSub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= 4,000 – 100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P=400+20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 xml:space="preserve">P </m:t>
          </m:r>
        </m:oMath>
      </m:oMathPara>
    </w:p>
    <w:p w14:paraId="4906EAEC" w14:textId="77777777" w:rsidR="00FA7A59" w:rsidRPr="003B4985" w:rsidRDefault="00FA7A59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b/>
          <w:color w:val="000000"/>
          <w:sz w:val="24"/>
          <w:szCs w:val="24"/>
        </w:rPr>
      </w:pPr>
    </w:p>
    <w:p w14:paraId="36C7A4FD" w14:textId="6542AECA" w:rsidR="00FA7A59" w:rsidRPr="003B4985" w:rsidRDefault="003B498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4,000 – 100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P=400+20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P</m:t>
          </m:r>
        </m:oMath>
      </m:oMathPara>
    </w:p>
    <w:p w14:paraId="4A386209" w14:textId="77777777" w:rsidR="003B4985" w:rsidRPr="003B4985" w:rsidRDefault="003B498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b/>
          <w:color w:val="000000"/>
          <w:sz w:val="24"/>
          <w:szCs w:val="24"/>
        </w:rPr>
      </w:pPr>
    </w:p>
    <w:p w14:paraId="66CD18F0" w14:textId="1A8AAF02" w:rsidR="003B4985" w:rsidRPr="003B4985" w:rsidRDefault="003B4985" w:rsidP="003B498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120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P=3600</m:t>
          </m:r>
        </m:oMath>
      </m:oMathPara>
    </w:p>
    <w:p w14:paraId="7288024C" w14:textId="77777777" w:rsidR="003B4985" w:rsidRPr="003B4985" w:rsidRDefault="003B498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b/>
          <w:color w:val="000000"/>
          <w:sz w:val="24"/>
          <w:szCs w:val="24"/>
        </w:rPr>
      </w:pPr>
    </w:p>
    <w:p w14:paraId="5568A5A2" w14:textId="74123707" w:rsidR="003B4985" w:rsidRPr="003B4985" w:rsidRDefault="003B4985" w:rsidP="003B498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P=30</m:t>
          </m:r>
        </m:oMath>
      </m:oMathPara>
    </w:p>
    <w:p w14:paraId="79D5FCBA" w14:textId="77777777" w:rsidR="003B4985" w:rsidRPr="003B4985" w:rsidRDefault="003B4985" w:rsidP="003B498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b/>
          <w:color w:val="000000"/>
          <w:sz w:val="24"/>
          <w:szCs w:val="24"/>
        </w:rPr>
      </w:pPr>
    </w:p>
    <w:p w14:paraId="47C7435A" w14:textId="1DE51438" w:rsidR="003B4985" w:rsidRPr="003B4985" w:rsidRDefault="003B4985" w:rsidP="003B498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Q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16"/>
              <w:szCs w:val="16"/>
            </w:rPr>
            <m:t xml:space="preserve">s 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" w:hAnsi="Cambria Math" w:cs="Times"/>
                  <w:b/>
                  <w:i/>
                  <w:color w:val="000000"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" w:hAnsi="Cambria Math" w:cs="Times"/>
                  <w:color w:val="000000"/>
                  <w:sz w:val="24"/>
                  <w:szCs w:val="24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eastAsia="Times" w:hAnsi="Cambria Math" w:cs="Times"/>
                  <w:color w:val="000000"/>
                  <w:sz w:val="24"/>
                  <w:szCs w:val="24"/>
                </w:rPr>
                <m:t>d</m:t>
              </m:r>
            </m:sub>
          </m:sSub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= 400 + 20*30=1,000</m:t>
          </m:r>
        </m:oMath>
      </m:oMathPara>
    </w:p>
    <w:p w14:paraId="00000022" w14:textId="6A45DD6A" w:rsidR="00FC21DE" w:rsidRDefault="008C4CA4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  <w:r>
        <w:rPr>
          <w:rFonts w:ascii="Times" w:eastAsia="Times" w:hAnsi="Times" w:cs="Times"/>
          <w:color w:val="000000"/>
          <w:sz w:val="24"/>
          <w:szCs w:val="24"/>
        </w:rPr>
        <w:lastRenderedPageBreak/>
        <w:t>b.</w:t>
      </w:r>
      <w:r>
        <w:rPr>
          <w:rFonts w:ascii="Times" w:eastAsia="Times" w:hAnsi="Times" w:cs="Times"/>
          <w:color w:val="000000"/>
          <w:sz w:val="24"/>
          <w:szCs w:val="24"/>
        </w:rPr>
        <w:tab/>
        <w:t xml:space="preserve"> Calculate the surplus or shortage if a price ceiling of $25 is imposed.</w:t>
      </w:r>
    </w:p>
    <w:p w14:paraId="154C24BF" w14:textId="2F21F6B7" w:rsidR="00BF70CA" w:rsidRDefault="00BF70CA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</w:p>
    <w:p w14:paraId="5AF5F113" w14:textId="3928740C" w:rsidR="00365DCE" w:rsidRPr="00365DCE" w:rsidRDefault="00365DCE" w:rsidP="00365DCE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Cambria Math" w:eastAsia="Times" w:hAnsi="Cambria Math" w:cs="Times"/>
          <w:color w:val="000000"/>
          <w:sz w:val="24"/>
          <w:szCs w:val="24"/>
          <w:oMath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Q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16"/>
              <w:szCs w:val="16"/>
            </w:rPr>
            <m:t xml:space="preserve">d 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= 4,000 – 100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P</m:t>
          </m:r>
        </m:oMath>
      </m:oMathPara>
    </w:p>
    <w:p w14:paraId="282E4F41" w14:textId="3F0923FB" w:rsidR="00365DCE" w:rsidRPr="00365DCE" w:rsidRDefault="00365DCE" w:rsidP="00365DCE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Cambria Math" w:eastAsia="Times" w:hAnsi="Cambria Math" w:cs="Times"/>
          <w:color w:val="000000"/>
          <w:sz w:val="24"/>
          <w:szCs w:val="24"/>
          <w:oMath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Q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16"/>
              <w:szCs w:val="16"/>
            </w:rPr>
            <m:t xml:space="preserve">s 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= 400 + 20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P</m:t>
          </m:r>
        </m:oMath>
      </m:oMathPara>
    </w:p>
    <w:p w14:paraId="4502A3F2" w14:textId="77777777" w:rsidR="00E972E3" w:rsidRDefault="00E972E3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</w:p>
    <w:p w14:paraId="19FCAFBD" w14:textId="530F3032" w:rsidR="00FE3DA5" w:rsidRPr="00365DCE" w:rsidRDefault="00FE3DA5" w:rsidP="00FE3DA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Cambria Math" w:eastAsia="Times" w:hAnsi="Cambria Math" w:cs="Times"/>
          <w:color w:val="000000"/>
          <w:sz w:val="24"/>
          <w:szCs w:val="24"/>
          <w:oMath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Q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16"/>
              <w:szCs w:val="16"/>
            </w:rPr>
            <m:t xml:space="preserve">d 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= 4,000 – 100*25=1500</m:t>
          </m:r>
        </m:oMath>
      </m:oMathPara>
    </w:p>
    <w:p w14:paraId="0DEEB131" w14:textId="5E322208" w:rsidR="00FE3DA5" w:rsidRPr="00365DCE" w:rsidRDefault="00FE3DA5" w:rsidP="00FE3DA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Cambria Math" w:eastAsia="Times" w:hAnsi="Cambria Math" w:cs="Times"/>
          <w:color w:val="000000"/>
          <w:sz w:val="24"/>
          <w:szCs w:val="24"/>
          <w:oMath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Q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16"/>
              <w:szCs w:val="16"/>
            </w:rPr>
            <m:t xml:space="preserve">s 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= 400 + 20*25=900</m:t>
          </m:r>
        </m:oMath>
      </m:oMathPara>
    </w:p>
    <w:p w14:paraId="6D68DA2D" w14:textId="77777777" w:rsidR="00FE3DA5" w:rsidRPr="00FE3DA5" w:rsidRDefault="00FE3DA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</w:p>
    <w:p w14:paraId="3C0BE376" w14:textId="567F5190" w:rsidR="00E972E3" w:rsidRDefault="00FE3DA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  <w:r>
        <w:rPr>
          <w:rFonts w:ascii="Times" w:eastAsia="Times" w:hAnsi="Times" w:cs="Times"/>
          <w:color w:val="000000"/>
          <w:sz w:val="24"/>
          <w:szCs w:val="24"/>
        </w:rPr>
        <w:t>There is a shortage of;</w:t>
      </w:r>
    </w:p>
    <w:p w14:paraId="1A3AA2AC" w14:textId="77777777" w:rsidR="00FE3DA5" w:rsidRDefault="00FE3DA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</w:p>
    <w:p w14:paraId="340DB264" w14:textId="17EE65B1" w:rsidR="00FE3DA5" w:rsidRDefault="00FE3DA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Shortage= 1500-900=600 units</m:t>
          </m:r>
        </m:oMath>
      </m:oMathPara>
    </w:p>
    <w:p w14:paraId="51974D63" w14:textId="77777777" w:rsidR="00FE3DA5" w:rsidRDefault="00FE3DA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</w:p>
    <w:p w14:paraId="00000023" w14:textId="252A62D1" w:rsidR="00FC21DE" w:rsidRDefault="008C4CA4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" w:eastAsia="Times" w:hAnsi="Times" w:cs="Times"/>
          <w:color w:val="000000"/>
          <w:sz w:val="24"/>
          <w:szCs w:val="24"/>
        </w:rPr>
      </w:pPr>
      <w:r>
        <w:rPr>
          <w:rFonts w:ascii="Times" w:eastAsia="Times" w:hAnsi="Times" w:cs="Times"/>
          <w:color w:val="000000"/>
          <w:sz w:val="24"/>
          <w:szCs w:val="24"/>
        </w:rPr>
        <w:t>c.</w:t>
      </w:r>
      <w:r>
        <w:rPr>
          <w:rFonts w:ascii="Times" w:eastAsia="Times" w:hAnsi="Times" w:cs="Times"/>
          <w:color w:val="000000"/>
          <w:sz w:val="24"/>
          <w:szCs w:val="24"/>
        </w:rPr>
        <w:tab/>
        <w:t xml:space="preserve"> How much revenue will sellers have after the price ceiling is imposed?</w:t>
      </w:r>
    </w:p>
    <w:p w14:paraId="661DC4F0" w14:textId="5033CA3A" w:rsidR="00BF70CA" w:rsidRDefault="00BF70CA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" w:eastAsia="Times" w:hAnsi="Times" w:cs="Times"/>
          <w:color w:val="000000"/>
          <w:sz w:val="24"/>
          <w:szCs w:val="24"/>
        </w:rPr>
      </w:pPr>
    </w:p>
    <w:p w14:paraId="097ECFE5" w14:textId="7BDFD9A6" w:rsidR="00FB42F5" w:rsidRPr="00FB42F5" w:rsidRDefault="00FB42F5" w:rsidP="001E3314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" w:eastAsia="Times" w:hAnsi="Times" w:cs="Times"/>
          <w:color w:val="000000"/>
          <w:sz w:val="24"/>
          <w:szCs w:val="24"/>
        </w:rPr>
      </w:pPr>
    </w:p>
    <w:p w14:paraId="6DE204A9" w14:textId="305C6753" w:rsidR="00FB42F5" w:rsidRPr="00FB42F5" w:rsidRDefault="00FB42F5" w:rsidP="00FB42F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center"/>
        <w:rPr>
          <w:rFonts w:ascii="Times" w:eastAsia="Times" w:hAnsi="Times" w:cs="Times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Revenue = 0.5*900*5=2250</m:t>
          </m:r>
        </m:oMath>
      </m:oMathPara>
    </w:p>
    <w:p w14:paraId="5F97736B" w14:textId="77777777" w:rsidR="00FB42F5" w:rsidRDefault="00FB42F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" w:eastAsia="Times" w:hAnsi="Times" w:cs="Times"/>
          <w:color w:val="000000"/>
          <w:sz w:val="24"/>
          <w:szCs w:val="24"/>
        </w:rPr>
      </w:pPr>
    </w:p>
    <w:p w14:paraId="00000024" w14:textId="1F19234D" w:rsidR="00FC21DE" w:rsidRDefault="008C4CA4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  <w:r>
        <w:rPr>
          <w:rFonts w:ascii="Times" w:eastAsia="Times" w:hAnsi="Times" w:cs="Times"/>
          <w:color w:val="000000"/>
          <w:sz w:val="24"/>
          <w:szCs w:val="24"/>
        </w:rPr>
        <w:t xml:space="preserve">d. </w:t>
      </w:r>
      <w:r>
        <w:rPr>
          <w:rFonts w:ascii="Times" w:eastAsia="Times" w:hAnsi="Times" w:cs="Times"/>
          <w:color w:val="000000"/>
          <w:sz w:val="24"/>
          <w:szCs w:val="24"/>
        </w:rPr>
        <w:tab/>
        <w:t xml:space="preserve"> Calculate the surplus or shortage if a price floor of $35 is imposed.</w:t>
      </w:r>
    </w:p>
    <w:p w14:paraId="2DFCA0B3" w14:textId="77777777" w:rsidR="00FB42F5" w:rsidRPr="00365DCE" w:rsidRDefault="00FB42F5" w:rsidP="00FB42F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Cambria Math" w:eastAsia="Times" w:hAnsi="Cambria Math" w:cs="Times"/>
          <w:color w:val="000000"/>
          <w:sz w:val="24"/>
          <w:szCs w:val="24"/>
          <w:oMath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Q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16"/>
              <w:szCs w:val="16"/>
            </w:rPr>
            <m:t xml:space="preserve">d 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= 4,000 – 100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P</m:t>
          </m:r>
        </m:oMath>
      </m:oMathPara>
    </w:p>
    <w:p w14:paraId="4FADCB84" w14:textId="77777777" w:rsidR="00FB42F5" w:rsidRPr="00365DCE" w:rsidRDefault="00FB42F5" w:rsidP="00FB42F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Cambria Math" w:eastAsia="Times" w:hAnsi="Cambria Math" w:cs="Times"/>
          <w:color w:val="000000"/>
          <w:sz w:val="24"/>
          <w:szCs w:val="24"/>
          <w:oMath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Q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16"/>
              <w:szCs w:val="16"/>
            </w:rPr>
            <m:t xml:space="preserve">s 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= 400 + 20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P</m:t>
          </m:r>
        </m:oMath>
      </m:oMathPara>
    </w:p>
    <w:p w14:paraId="596574A6" w14:textId="77777777" w:rsidR="00FB42F5" w:rsidRDefault="00FB42F5" w:rsidP="00FB42F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</w:p>
    <w:p w14:paraId="2438DB26" w14:textId="252B696A" w:rsidR="00FB42F5" w:rsidRPr="00365DCE" w:rsidRDefault="00FB42F5" w:rsidP="00FB42F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Cambria Math" w:eastAsia="Times" w:hAnsi="Cambria Math" w:cs="Times"/>
          <w:color w:val="000000"/>
          <w:sz w:val="24"/>
          <w:szCs w:val="24"/>
          <w:oMath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Q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16"/>
              <w:szCs w:val="16"/>
            </w:rPr>
            <m:t xml:space="preserve">d 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= 4,000 – 100*35=500</m:t>
          </m:r>
        </m:oMath>
      </m:oMathPara>
    </w:p>
    <w:p w14:paraId="343C084A" w14:textId="39C85AA6" w:rsidR="00FB42F5" w:rsidRPr="00365DCE" w:rsidRDefault="00FB42F5" w:rsidP="00FB42F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Cambria Math" w:eastAsia="Times" w:hAnsi="Cambria Math" w:cs="Times"/>
          <w:color w:val="000000"/>
          <w:sz w:val="24"/>
          <w:szCs w:val="24"/>
          <w:oMath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Q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16"/>
              <w:szCs w:val="16"/>
            </w:rPr>
            <m:t xml:space="preserve">s </m:t>
          </m:r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= 400 + 20*35=1100</m:t>
          </m:r>
        </m:oMath>
      </m:oMathPara>
    </w:p>
    <w:p w14:paraId="7E16BD4B" w14:textId="77777777" w:rsidR="00FB42F5" w:rsidRPr="00FE3DA5" w:rsidRDefault="00FB42F5" w:rsidP="00FB42F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</w:p>
    <w:p w14:paraId="4968F236" w14:textId="391AC4E7" w:rsidR="00FB42F5" w:rsidRDefault="00FB42F5" w:rsidP="00FB42F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  <w:r>
        <w:rPr>
          <w:rFonts w:ascii="Times" w:eastAsia="Times" w:hAnsi="Times" w:cs="Times"/>
          <w:color w:val="000000"/>
          <w:sz w:val="24"/>
          <w:szCs w:val="24"/>
        </w:rPr>
        <w:t xml:space="preserve">There is a </w:t>
      </w:r>
      <w:r w:rsidR="003D1C62">
        <w:rPr>
          <w:rFonts w:ascii="Times" w:eastAsia="Times" w:hAnsi="Times" w:cs="Times"/>
          <w:color w:val="000000"/>
          <w:sz w:val="24"/>
          <w:szCs w:val="24"/>
        </w:rPr>
        <w:t>surplus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 of;</w:t>
      </w:r>
    </w:p>
    <w:p w14:paraId="5A20E725" w14:textId="77777777" w:rsidR="00FB42F5" w:rsidRDefault="00FB42F5" w:rsidP="00FB42F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</w:p>
    <w:p w14:paraId="3B505500" w14:textId="47A313CE" w:rsidR="00FB42F5" w:rsidRPr="001E3314" w:rsidRDefault="00FB42F5" w:rsidP="00FB42F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Surplus= 1100-500=400 units</m:t>
          </m:r>
        </m:oMath>
      </m:oMathPara>
    </w:p>
    <w:p w14:paraId="563B9722" w14:textId="70A5C22D" w:rsidR="001E3314" w:rsidRPr="001E3314" w:rsidRDefault="001E3314" w:rsidP="00FB42F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b/>
          <w:color w:val="000000"/>
          <w:sz w:val="24"/>
          <w:szCs w:val="24"/>
        </w:rPr>
      </w:pPr>
      <w:r w:rsidRPr="001E3314">
        <w:rPr>
          <w:rFonts w:ascii="Times" w:eastAsia="Times" w:hAnsi="Times" w:cs="Times"/>
          <w:b/>
          <w:color w:val="000000"/>
          <w:sz w:val="24"/>
          <w:szCs w:val="24"/>
        </w:rPr>
        <w:t>Since Demand is less than supply.</w:t>
      </w:r>
    </w:p>
    <w:p w14:paraId="226BFAF8" w14:textId="77777777" w:rsidR="00BF70CA" w:rsidRDefault="00BF70CA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rPr>
          <w:rFonts w:ascii="Times" w:eastAsia="Times" w:hAnsi="Times" w:cs="Times"/>
          <w:color w:val="000000"/>
          <w:sz w:val="24"/>
          <w:szCs w:val="24"/>
        </w:rPr>
      </w:pPr>
    </w:p>
    <w:p w14:paraId="00000025" w14:textId="77777777" w:rsidR="00FC21DE" w:rsidRDefault="008C4CA4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" w:eastAsia="Times" w:hAnsi="Times" w:cs="Times"/>
          <w:color w:val="000000"/>
          <w:sz w:val="24"/>
          <w:szCs w:val="24"/>
        </w:rPr>
      </w:pPr>
      <w:r>
        <w:rPr>
          <w:rFonts w:ascii="Times" w:eastAsia="Times" w:hAnsi="Times" w:cs="Times"/>
          <w:color w:val="000000"/>
          <w:sz w:val="24"/>
          <w:szCs w:val="24"/>
        </w:rPr>
        <w:t>e.</w:t>
      </w:r>
      <w:r>
        <w:rPr>
          <w:rFonts w:ascii="Times" w:eastAsia="Times" w:hAnsi="Times" w:cs="Times"/>
          <w:color w:val="000000"/>
          <w:sz w:val="24"/>
          <w:szCs w:val="24"/>
        </w:rPr>
        <w:tab/>
        <w:t xml:space="preserve"> How much revenue will sellers have after the price floor is imposed?</w:t>
      </w:r>
    </w:p>
    <w:p w14:paraId="00000026" w14:textId="70B32173" w:rsidR="00FC21DE" w:rsidRDefault="008C4CA4">
      <w:pPr>
        <w:widowControl/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both"/>
        <w:rPr>
          <w:rFonts w:ascii="Times" w:eastAsia="Times" w:hAnsi="Times" w:cs="Times"/>
          <w:color w:val="000000"/>
          <w:sz w:val="24"/>
          <w:szCs w:val="24"/>
        </w:rPr>
      </w:pPr>
      <w:r>
        <w:rPr>
          <w:rFonts w:ascii="Times" w:eastAsia="Times" w:hAnsi="Times" w:cs="Times"/>
          <w:color w:val="000000"/>
          <w:sz w:val="24"/>
          <w:szCs w:val="24"/>
        </w:rPr>
        <w:tab/>
      </w:r>
    </w:p>
    <w:p w14:paraId="4DC95D4E" w14:textId="7B57456F" w:rsidR="001E3314" w:rsidRPr="00FB42F5" w:rsidRDefault="001E3314" w:rsidP="001E3314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center"/>
        <w:rPr>
          <w:rFonts w:ascii="Times" w:eastAsia="Times" w:hAnsi="Times" w:cs="Times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" w:hAnsi="Cambria Math" w:cs="Times"/>
              <w:color w:val="000000"/>
              <w:sz w:val="24"/>
              <w:szCs w:val="24"/>
            </w:rPr>
            <m:t>Revenue = 0.5*500*5=1250</m:t>
          </m:r>
        </m:oMath>
      </m:oMathPara>
    </w:p>
    <w:p w14:paraId="23173E9A" w14:textId="77777777" w:rsidR="001E3314" w:rsidRDefault="001E3314">
      <w:pPr>
        <w:widowControl/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27" w14:textId="77777777" w:rsidR="00FC21DE" w:rsidRDefault="008C4CA4">
      <w:pPr>
        <w:widowControl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</w:t>
      </w:r>
      <w:bookmarkStart w:id="0" w:name="gjdgxs" w:colFirst="0" w:colLast="0"/>
      <w:bookmarkEnd w:id="0"/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preferences of a consumer for two goods X and Y of are as follows:</w:t>
      </w:r>
    </w:p>
    <w:p w14:paraId="00000028" w14:textId="77777777" w:rsidR="00FC21DE" w:rsidRDefault="00FC21D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29" w14:textId="77777777" w:rsidR="00FC21DE" w:rsidRDefault="008C4CA4">
      <w:pPr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Unit                    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  <w:t xml:space="preserve">      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u w:val="single"/>
        </w:rPr>
        <w:t>MUx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        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u w:val="single"/>
        </w:rPr>
        <w:t>MU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            _         </w:t>
      </w:r>
    </w:p>
    <w:p w14:paraId="0000002A" w14:textId="77777777" w:rsidR="00FC21DE" w:rsidRDefault="008C4CA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1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40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72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000002B" w14:textId="77777777" w:rsidR="00FC21DE" w:rsidRDefault="008C4CA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2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36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60    </w:t>
      </w:r>
    </w:p>
    <w:p w14:paraId="0000002C" w14:textId="77777777" w:rsidR="00FC21DE" w:rsidRDefault="008C4CA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3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32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54     </w:t>
      </w:r>
    </w:p>
    <w:p w14:paraId="0000002D" w14:textId="77777777" w:rsidR="00FC21DE" w:rsidRDefault="008C4CA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4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28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36     </w:t>
      </w:r>
    </w:p>
    <w:p w14:paraId="0000002E" w14:textId="77777777" w:rsidR="00FC21DE" w:rsidRDefault="008C4CA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5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24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30</w:t>
      </w:r>
    </w:p>
    <w:p w14:paraId="0000002F" w14:textId="77777777" w:rsidR="00FC21DE" w:rsidRDefault="008C4CA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6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16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18</w:t>
      </w:r>
    </w:p>
    <w:p w14:paraId="00000030" w14:textId="77777777" w:rsidR="00FC21DE" w:rsidRDefault="008C4CA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7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4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0</w:t>
      </w:r>
    </w:p>
    <w:p w14:paraId="00000031" w14:textId="228B5B04" w:rsidR="00FC21DE" w:rsidRDefault="008C4CA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572F7208" w14:textId="523684FB" w:rsidR="00FB2B70" w:rsidRDefault="00FB2B7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098767D" w14:textId="44066311" w:rsidR="00FB2B70" w:rsidRDefault="00FB2B7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4134BDB" w14:textId="3351F1BE" w:rsidR="00FB2B70" w:rsidRDefault="00FB2B7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9B3D00D" w14:textId="32416E3F" w:rsidR="00FB2B70" w:rsidRDefault="00FB2B7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32F3377" w14:textId="14D62823" w:rsidR="00FB2B70" w:rsidRDefault="00FB2B7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6CE7A43" w14:textId="6A355B57" w:rsidR="00FB2B70" w:rsidRDefault="00FB2B7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FE1451" w14:textId="7D5E16A1" w:rsidR="00FB2B70" w:rsidRDefault="00FB2B7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D9708F7" w14:textId="463FA38D" w:rsidR="00FB2B70" w:rsidRDefault="00FB2B7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2723E6E" w14:textId="77777777" w:rsidR="00FB2B70" w:rsidRDefault="00FB2B7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2" w14:textId="5E0F9F38" w:rsidR="00FC21DE" w:rsidRDefault="008C4CA4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f the prices of X and Y are, respectively, $4 and $6, and the consumer wishes to spend $26, determine the optimal consumption basket.</w:t>
      </w:r>
    </w:p>
    <w:tbl>
      <w:tblPr>
        <w:tblW w:w="5820" w:type="dxa"/>
        <w:tblLook w:val="04A0" w:firstRow="1" w:lastRow="0" w:firstColumn="1" w:lastColumn="0" w:noHBand="0" w:noVBand="1"/>
      </w:tblPr>
      <w:tblGrid>
        <w:gridCol w:w="1020"/>
        <w:gridCol w:w="960"/>
        <w:gridCol w:w="960"/>
        <w:gridCol w:w="960"/>
        <w:gridCol w:w="960"/>
        <w:gridCol w:w="960"/>
      </w:tblGrid>
      <w:tr w:rsidR="002C382B" w:rsidRPr="002C382B" w14:paraId="137AD60E" w14:textId="77777777" w:rsidTr="002C382B">
        <w:trPr>
          <w:trHeight w:val="31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9911A" w14:textId="77777777" w:rsidR="002C382B" w:rsidRPr="002C382B" w:rsidRDefault="002C382B" w:rsidP="002C382B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         </w:t>
            </w: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 xml:space="preserve">Unit                    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07654" w14:textId="77777777" w:rsidR="002C382B" w:rsidRPr="002C382B" w:rsidRDefault="002C382B" w:rsidP="002C382B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ux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82CDD" w14:textId="77777777" w:rsidR="002C382B" w:rsidRPr="002C382B" w:rsidRDefault="002C382B" w:rsidP="002C382B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uy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DE48A" w14:textId="77777777" w:rsidR="002C382B" w:rsidRPr="002C382B" w:rsidRDefault="002C382B" w:rsidP="002C382B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55C32" w14:textId="77777777" w:rsidR="002C382B" w:rsidRPr="002C382B" w:rsidRDefault="002C382B" w:rsidP="002C382B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ux/P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ED0BE" w14:textId="77777777" w:rsidR="002C382B" w:rsidRPr="002C382B" w:rsidRDefault="002C382B" w:rsidP="002C382B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uy</w:t>
            </w:r>
            <w:proofErr w:type="spellEnd"/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/</w:t>
            </w:r>
            <w:proofErr w:type="spellStart"/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y</w:t>
            </w:r>
            <w:proofErr w:type="spellEnd"/>
          </w:p>
        </w:tc>
      </w:tr>
      <w:tr w:rsidR="002C382B" w:rsidRPr="002C382B" w14:paraId="0F0E7AB0" w14:textId="77777777" w:rsidTr="002C382B">
        <w:trPr>
          <w:trHeight w:val="31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28012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81A17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DBF3E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E9407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1969B" w14:textId="77777777" w:rsidR="002C382B" w:rsidRPr="002C382B" w:rsidRDefault="002C382B" w:rsidP="002C382B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B656B" w14:textId="77777777" w:rsidR="002C382B" w:rsidRPr="002C382B" w:rsidRDefault="002C382B" w:rsidP="002C382B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2C382B" w:rsidRPr="002C382B" w14:paraId="168A42EA" w14:textId="77777777" w:rsidTr="002C382B">
        <w:trPr>
          <w:trHeight w:val="31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569FC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FBD4A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DAA6D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0230B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D11D3" w14:textId="77777777" w:rsidR="002C382B" w:rsidRPr="002C382B" w:rsidRDefault="002C382B" w:rsidP="002C382B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1814D" w14:textId="77777777" w:rsidR="002C382B" w:rsidRPr="002C382B" w:rsidRDefault="002C382B" w:rsidP="002C382B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</w:t>
            </w:r>
          </w:p>
        </w:tc>
      </w:tr>
      <w:tr w:rsidR="002C382B" w:rsidRPr="002C382B" w14:paraId="4AFE9851" w14:textId="77777777" w:rsidTr="002C382B">
        <w:trPr>
          <w:trHeight w:val="31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5B99D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E9521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BC557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E76D7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206F3" w14:textId="77777777" w:rsidR="002C382B" w:rsidRPr="002C382B" w:rsidRDefault="002C382B" w:rsidP="002C382B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160E3" w14:textId="77777777" w:rsidR="002C382B" w:rsidRPr="002C382B" w:rsidRDefault="002C382B" w:rsidP="002C382B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9</w:t>
            </w:r>
          </w:p>
        </w:tc>
      </w:tr>
      <w:tr w:rsidR="002C382B" w:rsidRPr="002C382B" w14:paraId="1A8743AA" w14:textId="77777777" w:rsidTr="002C382B">
        <w:trPr>
          <w:trHeight w:val="31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62994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5D78C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B0C52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4864B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0E9A7" w14:textId="77777777" w:rsidR="002C382B" w:rsidRPr="002C382B" w:rsidRDefault="002C382B" w:rsidP="002C382B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06FA1" w14:textId="77777777" w:rsidR="002C382B" w:rsidRPr="002C382B" w:rsidRDefault="002C382B" w:rsidP="002C382B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</w:t>
            </w:r>
          </w:p>
        </w:tc>
      </w:tr>
      <w:tr w:rsidR="002C382B" w:rsidRPr="002C382B" w14:paraId="13004E38" w14:textId="77777777" w:rsidTr="002C382B">
        <w:trPr>
          <w:trHeight w:val="31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B91DF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7EBEE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2F416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AB5AE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884D7" w14:textId="77777777" w:rsidR="002C382B" w:rsidRPr="002C382B" w:rsidRDefault="002C382B" w:rsidP="002C382B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D0186" w14:textId="77777777" w:rsidR="002C382B" w:rsidRPr="002C382B" w:rsidRDefault="002C382B" w:rsidP="002C382B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</w:tr>
      <w:tr w:rsidR="002C382B" w:rsidRPr="002C382B" w14:paraId="1DF8BBA0" w14:textId="77777777" w:rsidTr="002C382B">
        <w:trPr>
          <w:trHeight w:val="31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57A56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2ED5C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8E47F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2C290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EF3C3" w14:textId="77777777" w:rsidR="002C382B" w:rsidRPr="002C382B" w:rsidRDefault="002C382B" w:rsidP="002C382B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A7DCB" w14:textId="77777777" w:rsidR="002C382B" w:rsidRPr="002C382B" w:rsidRDefault="002C382B" w:rsidP="002C382B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</w:tr>
      <w:tr w:rsidR="002C382B" w:rsidRPr="002C382B" w14:paraId="62DE5254" w14:textId="77777777" w:rsidTr="002C382B">
        <w:trPr>
          <w:trHeight w:val="31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2ABA9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057A0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E57CF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C3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B935D" w14:textId="77777777" w:rsidR="002C382B" w:rsidRPr="002C382B" w:rsidRDefault="002C382B" w:rsidP="002C382B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13798" w14:textId="77777777" w:rsidR="002C382B" w:rsidRPr="002C382B" w:rsidRDefault="002C382B" w:rsidP="002C382B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E8FC6" w14:textId="77777777" w:rsidR="002C382B" w:rsidRPr="002C382B" w:rsidRDefault="002C382B" w:rsidP="002C382B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C38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</w:tbl>
    <w:p w14:paraId="185C16C4" w14:textId="147D33EB" w:rsidR="001E3314" w:rsidRDefault="001E3314" w:rsidP="001E3314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F394E4A" w14:textId="7CBE6316" w:rsidR="001E3314" w:rsidRDefault="00FB2B70" w:rsidP="001E3314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 = 2 Units</w:t>
      </w:r>
    </w:p>
    <w:p w14:paraId="2EEC2CCB" w14:textId="101DAD95" w:rsidR="00FB2B70" w:rsidRDefault="00FB2B70" w:rsidP="001E3314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Y = 3 units</w:t>
      </w:r>
    </w:p>
    <w:p w14:paraId="5D98D849" w14:textId="4BAE5A56" w:rsidR="00FB2B70" w:rsidRDefault="00FB2B70" w:rsidP="001E3314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ACC6BB5" w14:textId="29E6A705" w:rsidR="00FB2B70" w:rsidRPr="00FB2B70" w:rsidRDefault="00FB2B70" w:rsidP="001E3314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Budget = 2*4 + 3*6 =$26 </m:t>
          </m:r>
        </m:oMath>
      </m:oMathPara>
    </w:p>
    <w:p w14:paraId="10A23E97" w14:textId="77777777" w:rsidR="00FB2B70" w:rsidRPr="001E3314" w:rsidRDefault="00FB2B70" w:rsidP="001E3314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33" w14:textId="4679F06A" w:rsidR="00FC21DE" w:rsidRDefault="008C4CA4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f the consumer wishes to spend $44, with no change in the prices, determine the optimal basket.</w:t>
      </w:r>
    </w:p>
    <w:tbl>
      <w:tblPr>
        <w:tblW w:w="5820" w:type="dxa"/>
        <w:tblLook w:val="04A0" w:firstRow="1" w:lastRow="0" w:firstColumn="1" w:lastColumn="0" w:noHBand="0" w:noVBand="1"/>
      </w:tblPr>
      <w:tblGrid>
        <w:gridCol w:w="1020"/>
        <w:gridCol w:w="960"/>
        <w:gridCol w:w="960"/>
        <w:gridCol w:w="960"/>
        <w:gridCol w:w="960"/>
        <w:gridCol w:w="960"/>
      </w:tblGrid>
      <w:tr w:rsidR="00D53D2A" w:rsidRPr="00D53D2A" w14:paraId="28F3FC81" w14:textId="77777777" w:rsidTr="00D53D2A">
        <w:trPr>
          <w:trHeight w:val="31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C5F79" w14:textId="77777777" w:rsidR="00D53D2A" w:rsidRPr="00D53D2A" w:rsidRDefault="00D53D2A" w:rsidP="00D53D2A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</w:t>
            </w: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 xml:space="preserve">Unit                    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77B32" w14:textId="77777777" w:rsidR="00D53D2A" w:rsidRPr="00D53D2A" w:rsidRDefault="00D53D2A" w:rsidP="00D53D2A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ux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E2FFE" w14:textId="77777777" w:rsidR="00D53D2A" w:rsidRPr="00D53D2A" w:rsidRDefault="00D53D2A" w:rsidP="00D53D2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uy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3DC71" w14:textId="77777777" w:rsidR="00D53D2A" w:rsidRPr="00D53D2A" w:rsidRDefault="00D53D2A" w:rsidP="00D53D2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CCB98" w14:textId="77777777" w:rsidR="00D53D2A" w:rsidRPr="00D53D2A" w:rsidRDefault="00D53D2A" w:rsidP="00D53D2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ux/P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B5977" w14:textId="77777777" w:rsidR="00D53D2A" w:rsidRPr="00D53D2A" w:rsidRDefault="00D53D2A" w:rsidP="00D53D2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uy</w:t>
            </w:r>
            <w:proofErr w:type="spellEnd"/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/</w:t>
            </w:r>
            <w:proofErr w:type="spellStart"/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y</w:t>
            </w:r>
            <w:proofErr w:type="spellEnd"/>
          </w:p>
        </w:tc>
      </w:tr>
      <w:tr w:rsidR="00D53D2A" w:rsidRPr="00D53D2A" w14:paraId="5106D7A6" w14:textId="77777777" w:rsidTr="00D53D2A">
        <w:trPr>
          <w:trHeight w:val="31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AA546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3420E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9BB79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9E720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48C1E" w14:textId="77777777" w:rsidR="00D53D2A" w:rsidRPr="00D53D2A" w:rsidRDefault="00D53D2A" w:rsidP="00D53D2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03E67" w14:textId="77777777" w:rsidR="00D53D2A" w:rsidRPr="00D53D2A" w:rsidRDefault="00D53D2A" w:rsidP="00D53D2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D53D2A" w:rsidRPr="00D53D2A" w14:paraId="23503336" w14:textId="77777777" w:rsidTr="00D53D2A">
        <w:trPr>
          <w:trHeight w:val="31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BDA2B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D5573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3EE9A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54AE9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792A1" w14:textId="77777777" w:rsidR="00D53D2A" w:rsidRPr="00D53D2A" w:rsidRDefault="00D53D2A" w:rsidP="00D53D2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0F6FE" w14:textId="77777777" w:rsidR="00D53D2A" w:rsidRPr="00D53D2A" w:rsidRDefault="00D53D2A" w:rsidP="00D53D2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</w:t>
            </w:r>
          </w:p>
        </w:tc>
      </w:tr>
      <w:tr w:rsidR="00D53D2A" w:rsidRPr="00D53D2A" w14:paraId="6B319563" w14:textId="77777777" w:rsidTr="00D53D2A">
        <w:trPr>
          <w:trHeight w:val="31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9564A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02D27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0E398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8216C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718F4" w14:textId="77777777" w:rsidR="00D53D2A" w:rsidRPr="00D53D2A" w:rsidRDefault="00D53D2A" w:rsidP="00D53D2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537FC" w14:textId="77777777" w:rsidR="00D53D2A" w:rsidRPr="00D53D2A" w:rsidRDefault="00D53D2A" w:rsidP="00D53D2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D53D2A" w:rsidRPr="00D53D2A" w14:paraId="145597CC" w14:textId="77777777" w:rsidTr="00D53D2A">
        <w:trPr>
          <w:trHeight w:val="31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CE4CF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2BE22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4C52A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CB98B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6FFCE" w14:textId="77777777" w:rsidR="00D53D2A" w:rsidRPr="00D53D2A" w:rsidRDefault="00D53D2A" w:rsidP="00D53D2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07AD8" w14:textId="77777777" w:rsidR="00D53D2A" w:rsidRPr="00D53D2A" w:rsidRDefault="00D53D2A" w:rsidP="00D53D2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6</w:t>
            </w:r>
          </w:p>
        </w:tc>
      </w:tr>
      <w:tr w:rsidR="00D53D2A" w:rsidRPr="00D53D2A" w14:paraId="00287D20" w14:textId="77777777" w:rsidTr="00D53D2A">
        <w:trPr>
          <w:trHeight w:val="31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D3318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DEC39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C0BA5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7709D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80F4C" w14:textId="77777777" w:rsidR="00D53D2A" w:rsidRPr="00D53D2A" w:rsidRDefault="00D53D2A" w:rsidP="00D53D2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FD5C4" w14:textId="77777777" w:rsidR="00D53D2A" w:rsidRPr="00D53D2A" w:rsidRDefault="00D53D2A" w:rsidP="00D53D2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</w:tr>
      <w:tr w:rsidR="00D53D2A" w:rsidRPr="00D53D2A" w14:paraId="72486944" w14:textId="77777777" w:rsidTr="00D53D2A">
        <w:trPr>
          <w:trHeight w:val="31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4DB97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90BB6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32939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13CF6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C6743" w14:textId="77777777" w:rsidR="00D53D2A" w:rsidRPr="00D53D2A" w:rsidRDefault="00D53D2A" w:rsidP="00D53D2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22A29" w14:textId="77777777" w:rsidR="00D53D2A" w:rsidRPr="00D53D2A" w:rsidRDefault="00D53D2A" w:rsidP="00D53D2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</w:tr>
      <w:tr w:rsidR="00D53D2A" w:rsidRPr="00D53D2A" w14:paraId="6EF6D39C" w14:textId="77777777" w:rsidTr="00D53D2A">
        <w:trPr>
          <w:trHeight w:val="315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B5800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BF368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5BCD7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53D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A58DA" w14:textId="77777777" w:rsidR="00D53D2A" w:rsidRPr="00D53D2A" w:rsidRDefault="00D53D2A" w:rsidP="00D53D2A">
            <w:pPr>
              <w:widowControl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F6760" w14:textId="77777777" w:rsidR="00D53D2A" w:rsidRPr="00D53D2A" w:rsidRDefault="00D53D2A" w:rsidP="00D53D2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DD950" w14:textId="77777777" w:rsidR="00D53D2A" w:rsidRPr="00D53D2A" w:rsidRDefault="00D53D2A" w:rsidP="00D53D2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3D2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</w:tbl>
    <w:p w14:paraId="4F08FC75" w14:textId="0E210A20" w:rsidR="00D53D2A" w:rsidRDefault="00D53D2A" w:rsidP="00D53D2A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48E2A3E" w14:textId="2894AC04" w:rsidR="00D53D2A" w:rsidRPr="00D53D2A" w:rsidRDefault="00D53D2A" w:rsidP="00D53D2A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D53D2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 = 5 Units</w:t>
      </w:r>
    </w:p>
    <w:p w14:paraId="6A97E300" w14:textId="5C96A044" w:rsidR="00D53D2A" w:rsidRPr="00D53D2A" w:rsidRDefault="00D53D2A" w:rsidP="00D53D2A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D53D2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Y = 4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</w:t>
      </w:r>
      <w:r w:rsidRPr="00D53D2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its</w:t>
      </w:r>
    </w:p>
    <w:p w14:paraId="39D132F3" w14:textId="4D42706C" w:rsidR="00D53D2A" w:rsidRDefault="00D53D2A" w:rsidP="00D53D2A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9AC699E" w14:textId="7FF9C8A7" w:rsidR="006D225C" w:rsidRPr="00FB2B70" w:rsidRDefault="006D225C" w:rsidP="006D225C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Budget = 5*4 + 4*6 =$44 </m:t>
          </m:r>
        </m:oMath>
      </m:oMathPara>
    </w:p>
    <w:p w14:paraId="08DFB674" w14:textId="77777777" w:rsidR="006D225C" w:rsidRDefault="006D225C" w:rsidP="00D53D2A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34" w14:textId="00DC658A" w:rsidR="00FC21DE" w:rsidRDefault="008C4CA4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sed on (a) and (b), are X and Y normal or inferior goods?</w:t>
      </w:r>
    </w:p>
    <w:p w14:paraId="22300F77" w14:textId="048C4C9A" w:rsidR="008C4CA4" w:rsidRDefault="008C4CA4" w:rsidP="008C4CA4">
      <w:pPr>
        <w:widowControl/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C4CA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t is a normal goo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35" w14:textId="77777777" w:rsidR="00FC21DE" w:rsidRDefault="008C4CA4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5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For the information given in the following table:</w:t>
      </w:r>
    </w:p>
    <w:p w14:paraId="00000036" w14:textId="77777777" w:rsidR="00FC21DE" w:rsidRDefault="008C4CA4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Q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  <w:t>TFC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  <w:t xml:space="preserve">         TVC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  <w:t>TC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  <w:t>AC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  <w:t>MC</w:t>
      </w:r>
    </w:p>
    <w:p w14:paraId="00000037" w14:textId="77777777" w:rsidR="00FC21DE" w:rsidRDefault="008C4CA4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$168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$0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---</w:t>
      </w:r>
    </w:p>
    <w:p w14:paraId="00000038" w14:textId="77777777" w:rsidR="00FC21DE" w:rsidRDefault="008C4CA4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45</w:t>
      </w:r>
    </w:p>
    <w:p w14:paraId="00000039" w14:textId="77777777" w:rsidR="00FC21DE" w:rsidRDefault="008C4CA4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75</w:t>
      </w:r>
    </w:p>
    <w:p w14:paraId="0000003A" w14:textId="77777777" w:rsidR="00FC21DE" w:rsidRDefault="008C4CA4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96</w:t>
      </w:r>
    </w:p>
    <w:p w14:paraId="0000003B" w14:textId="77777777" w:rsidR="00FC21DE" w:rsidRDefault="008C4CA4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120</w:t>
      </w:r>
    </w:p>
    <w:p w14:paraId="0000003C" w14:textId="77777777" w:rsidR="00FC21DE" w:rsidRDefault="008C4CA4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150</w:t>
      </w:r>
    </w:p>
    <w:p w14:paraId="0000003D" w14:textId="77777777" w:rsidR="00FC21DE" w:rsidRDefault="008C4CA4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198</w:t>
      </w:r>
    </w:p>
    <w:p w14:paraId="0000003E" w14:textId="77777777" w:rsidR="00FC21DE" w:rsidRDefault="008C4CA4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259</w:t>
      </w:r>
    </w:p>
    <w:p w14:paraId="0000003F" w14:textId="77777777" w:rsidR="00FC21DE" w:rsidRDefault="008C4CA4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336</w:t>
      </w:r>
    </w:p>
    <w:p w14:paraId="00000040" w14:textId="77777777" w:rsidR="00FC21DE" w:rsidRDefault="008C4CA4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9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432</w:t>
      </w:r>
    </w:p>
    <w:p w14:paraId="00000041" w14:textId="77777777" w:rsidR="00FC21DE" w:rsidRDefault="008C4CA4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0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550</w:t>
      </w:r>
    </w:p>
    <w:p w14:paraId="00000042" w14:textId="00DECA59" w:rsidR="00FC21DE" w:rsidRDefault="00FC21DE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E055E78" w14:textId="2F060CE5" w:rsidR="009D7F47" w:rsidRDefault="009D7F47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6297068" w14:textId="4EC9F6A2" w:rsidR="009D7F47" w:rsidRDefault="009D7F47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078F2D" w14:textId="7E0C8184" w:rsidR="009D7F47" w:rsidRDefault="009D7F47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0D1B2CB" w14:textId="47C4E9BE" w:rsidR="009D7F47" w:rsidRDefault="009D7F47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847E940" w14:textId="29CC242D" w:rsidR="009D7F47" w:rsidRDefault="009D7F47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94A9B8" w14:textId="3D3FA361" w:rsidR="009D7F47" w:rsidRDefault="009D7F47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D6B882B" w14:textId="77777777" w:rsidR="009D7F47" w:rsidRDefault="009D7F47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4F81F8C" w14:textId="77777777" w:rsidR="009D7F47" w:rsidRDefault="009D7F47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F295925" w14:textId="77777777" w:rsidR="009D7F47" w:rsidRDefault="009D7F47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43" w14:textId="35F4C45C" w:rsidR="00FC21DE" w:rsidRDefault="008C4CA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mplete the table.</w:t>
      </w:r>
    </w:p>
    <w:p w14:paraId="0A1DC030" w14:textId="32629ED8" w:rsidR="009D7F47" w:rsidRDefault="009D7F47" w:rsidP="009D7F47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5760" w:type="dxa"/>
        <w:tblInd w:w="955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</w:tblGrid>
      <w:tr w:rsidR="009D7F47" w:rsidRPr="009D7F47" w14:paraId="6E68A378" w14:textId="77777777" w:rsidTr="009D7F47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2F2EC" w14:textId="77777777" w:rsidR="009D7F47" w:rsidRPr="009D7F47" w:rsidRDefault="009D7F47" w:rsidP="002E7FC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Q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E2E17" w14:textId="77777777" w:rsidR="009D7F47" w:rsidRPr="009D7F47" w:rsidRDefault="009D7F47" w:rsidP="002E7FC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F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AE07A" w14:textId="77777777" w:rsidR="009D7F47" w:rsidRPr="009D7F47" w:rsidRDefault="009D7F47" w:rsidP="002E7FC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        TV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28409" w14:textId="77777777" w:rsidR="009D7F47" w:rsidRPr="009D7F47" w:rsidRDefault="009D7F47" w:rsidP="002E7FC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00D55" w14:textId="77777777" w:rsidR="009D7F47" w:rsidRPr="009D7F47" w:rsidRDefault="009D7F47" w:rsidP="002E7FC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C5B55" w14:textId="77777777" w:rsidR="009D7F47" w:rsidRPr="009D7F47" w:rsidRDefault="009D7F47" w:rsidP="002E7FC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</w:t>
            </w:r>
          </w:p>
        </w:tc>
      </w:tr>
      <w:tr w:rsidR="009D7F47" w:rsidRPr="009D7F47" w14:paraId="3BD349CF" w14:textId="77777777" w:rsidTr="009D7F4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41965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F19A0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6D21D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A9764D8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D04A928" w14:textId="77777777" w:rsidR="009D7F47" w:rsidRPr="009D7F47" w:rsidRDefault="009D7F47" w:rsidP="002E7FCA">
            <w:pPr>
              <w:widowControl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6DA3295" w14:textId="77777777" w:rsidR="009D7F47" w:rsidRPr="009D7F47" w:rsidRDefault="009D7F47" w:rsidP="002E7FCA">
            <w:pPr>
              <w:widowControl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 </w:t>
            </w:r>
          </w:p>
        </w:tc>
      </w:tr>
      <w:tr w:rsidR="009D7F47" w:rsidRPr="009D7F47" w14:paraId="43D94248" w14:textId="77777777" w:rsidTr="009D7F4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34F36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28941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87D1F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84E76D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21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3AF2048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21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0764246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45 </w:t>
            </w:r>
          </w:p>
        </w:tc>
      </w:tr>
      <w:tr w:rsidR="009D7F47" w:rsidRPr="009D7F47" w14:paraId="7EB4F99D" w14:textId="77777777" w:rsidTr="009D7F4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0AF9C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D92EA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A1166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9EA34B3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24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8F464CE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122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2CC325D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30 </w:t>
            </w:r>
          </w:p>
        </w:tc>
      </w:tr>
      <w:tr w:rsidR="009D7F47" w:rsidRPr="009D7F47" w14:paraId="15BC68DC" w14:textId="77777777" w:rsidTr="009D7F4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90872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60CE7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9CDC4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E7957F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264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95EF2F1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8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A9AF52C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21 </w:t>
            </w:r>
          </w:p>
        </w:tc>
      </w:tr>
      <w:tr w:rsidR="009D7F47" w:rsidRPr="009D7F47" w14:paraId="7F2FDEF0" w14:textId="77777777" w:rsidTr="009D7F4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F8B85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87816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3A6C1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BB10DE2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28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26E73C9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72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25CDA4F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24 </w:t>
            </w:r>
          </w:p>
        </w:tc>
      </w:tr>
      <w:tr w:rsidR="009D7F47" w:rsidRPr="009D7F47" w14:paraId="6CA2723A" w14:textId="77777777" w:rsidTr="009D7F4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8A003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F72A0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D2E4E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F36396E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31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E461BA9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64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29FEF0C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30 </w:t>
            </w:r>
          </w:p>
        </w:tc>
      </w:tr>
      <w:tr w:rsidR="009D7F47" w:rsidRPr="009D7F47" w14:paraId="1D25B68A" w14:textId="77777777" w:rsidTr="009D7F4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5173A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8E528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C2E9B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D74F2E9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366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A979F33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61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5C3371A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48 </w:t>
            </w:r>
          </w:p>
        </w:tc>
      </w:tr>
      <w:tr w:rsidR="009D7F47" w:rsidRPr="009D7F47" w14:paraId="158DD6A6" w14:textId="77777777" w:rsidTr="009D7F4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89AA8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206A8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63CE4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4AB300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427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0C1B502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61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249D56E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61 </w:t>
            </w:r>
          </w:p>
        </w:tc>
      </w:tr>
      <w:tr w:rsidR="009D7F47" w:rsidRPr="009D7F47" w14:paraId="3FC13248" w14:textId="77777777" w:rsidTr="009D7F4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0512D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7385D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A1BEE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6BE52A0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504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E74A3CF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6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BBD1451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77 </w:t>
            </w:r>
          </w:p>
        </w:tc>
      </w:tr>
      <w:tr w:rsidR="009D7F47" w:rsidRPr="009D7F47" w14:paraId="11E5DCB3" w14:textId="77777777" w:rsidTr="009D7F4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2B93D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94521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DF972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B37915C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6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DD05581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67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C6D2309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96 </w:t>
            </w:r>
          </w:p>
        </w:tc>
      </w:tr>
      <w:tr w:rsidR="009D7F47" w:rsidRPr="009D7F47" w14:paraId="53151C77" w14:textId="77777777" w:rsidTr="009D7F4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07CFE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7FE6E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899DA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D431C83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71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2A978AC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72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A874956" w14:textId="77777777" w:rsidR="009D7F47" w:rsidRPr="009D7F47" w:rsidRDefault="009D7F47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118 </w:t>
            </w:r>
          </w:p>
        </w:tc>
      </w:tr>
    </w:tbl>
    <w:p w14:paraId="0C74A129" w14:textId="3CA9E3BF" w:rsidR="009D7F47" w:rsidRDefault="009D7F47" w:rsidP="009D7F47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44" w14:textId="6BF1F238" w:rsidR="00FC21DE" w:rsidRDefault="008C4CA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how that when MC is smaller (greater) than AC, AC tends to fall (rise).</w:t>
      </w:r>
    </w:p>
    <w:p w14:paraId="3BE64B40" w14:textId="1C74DA95" w:rsidR="009D7F47" w:rsidRDefault="009D7F47" w:rsidP="009D7F47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5760" w:type="dxa"/>
        <w:tblInd w:w="955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</w:tblGrid>
      <w:tr w:rsidR="0096481B" w:rsidRPr="009D7F47" w14:paraId="4D6DFA29" w14:textId="77777777" w:rsidTr="002E7FCA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93617" w14:textId="77777777" w:rsidR="0096481B" w:rsidRPr="009D7F47" w:rsidRDefault="0096481B" w:rsidP="002E7FC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Q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CCF4B" w14:textId="77777777" w:rsidR="0096481B" w:rsidRPr="009D7F47" w:rsidRDefault="0096481B" w:rsidP="002E7FC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F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96044" w14:textId="77777777" w:rsidR="0096481B" w:rsidRPr="009D7F47" w:rsidRDefault="0096481B" w:rsidP="002E7FC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        TV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ED975" w14:textId="77777777" w:rsidR="0096481B" w:rsidRPr="009D7F47" w:rsidRDefault="0096481B" w:rsidP="002E7FCA">
            <w:pPr>
              <w:widowControl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>T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45A7" w14:textId="77777777" w:rsidR="0096481B" w:rsidRPr="009D7F47" w:rsidRDefault="0096481B" w:rsidP="002E7FC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203F1" w14:textId="77777777" w:rsidR="0096481B" w:rsidRPr="009D7F47" w:rsidRDefault="0096481B" w:rsidP="002E7FC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</w:t>
            </w:r>
          </w:p>
        </w:tc>
      </w:tr>
      <w:tr w:rsidR="0096481B" w:rsidRPr="009D7F47" w14:paraId="35DFD65F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2C6EC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5FEE9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10CCE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FD524B5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EEE26D8" w14:textId="77777777" w:rsidR="0096481B" w:rsidRPr="009D7F47" w:rsidRDefault="0096481B" w:rsidP="002E7FCA">
            <w:pPr>
              <w:widowControl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1550650" w14:textId="77777777" w:rsidR="0096481B" w:rsidRPr="009D7F47" w:rsidRDefault="0096481B" w:rsidP="002E7FCA">
            <w:pPr>
              <w:widowControl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 </w:t>
            </w:r>
          </w:p>
        </w:tc>
      </w:tr>
      <w:tr w:rsidR="0096481B" w:rsidRPr="009D7F47" w14:paraId="096B60CC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FD3E6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11E9C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00A68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A7C196A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21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5E7C4FD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21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77CCA57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45 </w:t>
            </w:r>
          </w:p>
        </w:tc>
      </w:tr>
      <w:tr w:rsidR="0096481B" w:rsidRPr="009D7F47" w14:paraId="47C6496E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D28E1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6377A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B00FD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471B032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24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881302E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122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F220929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30 </w:t>
            </w:r>
          </w:p>
        </w:tc>
      </w:tr>
      <w:tr w:rsidR="0096481B" w:rsidRPr="009D7F47" w14:paraId="6D35F249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BCB24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CF72D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33DAF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BB22F3A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264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DCAADF2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8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37FE9B7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21 </w:t>
            </w:r>
          </w:p>
        </w:tc>
      </w:tr>
      <w:tr w:rsidR="0096481B" w:rsidRPr="009D7F47" w14:paraId="4B12DDE3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CCE6F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8522A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4E6EF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FC11DA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28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545A66C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72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C0E48FC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24 </w:t>
            </w:r>
          </w:p>
        </w:tc>
      </w:tr>
      <w:tr w:rsidR="0096481B" w:rsidRPr="009D7F47" w14:paraId="31134DD7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72E80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FA098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0B49E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BFE0397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31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DC8ACC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64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9C5B73B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30 </w:t>
            </w:r>
          </w:p>
        </w:tc>
      </w:tr>
      <w:tr w:rsidR="0096481B" w:rsidRPr="009D7F47" w14:paraId="7AAFC700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E113D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82CB8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88DB3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050D35C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366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7C94743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61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FBFC32E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48 </w:t>
            </w:r>
          </w:p>
        </w:tc>
      </w:tr>
      <w:tr w:rsidR="0096481B" w:rsidRPr="009D7F47" w14:paraId="437B69B0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23E9D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8F15D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05EF1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7371B98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427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2A5A1C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61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CF8703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61 </w:t>
            </w:r>
          </w:p>
        </w:tc>
      </w:tr>
      <w:tr w:rsidR="0096481B" w:rsidRPr="009D7F47" w14:paraId="12F59B73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2587B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954D4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82375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014FC32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504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01BE8F4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6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9C48380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77 </w:t>
            </w:r>
          </w:p>
        </w:tc>
      </w:tr>
      <w:tr w:rsidR="0096481B" w:rsidRPr="009D7F47" w14:paraId="65C3ED90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93363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5480A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970D7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CEAAD57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6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208B626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67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340BDF4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96 </w:t>
            </w:r>
          </w:p>
        </w:tc>
      </w:tr>
      <w:tr w:rsidR="0096481B" w:rsidRPr="009D7F47" w14:paraId="1E7B7CE3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DA8CC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171C6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6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6A6B3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2A5FEE9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71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5312156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72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8D8C147" w14:textId="77777777" w:rsidR="0096481B" w:rsidRPr="009D7F47" w:rsidRDefault="0096481B" w:rsidP="002E7FCA">
            <w:pPr>
              <w:widowControl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sz w:val="22"/>
                <w:szCs w:val="22"/>
              </w:rPr>
              <w:t xml:space="preserve">$118 </w:t>
            </w:r>
          </w:p>
        </w:tc>
      </w:tr>
    </w:tbl>
    <w:p w14:paraId="49F23808" w14:textId="65C9D34A" w:rsidR="0096481B" w:rsidRDefault="0096481B" w:rsidP="009D7F47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5760" w:type="dxa"/>
        <w:tblInd w:w="955" w:type="dxa"/>
        <w:tblLook w:val="04A0" w:firstRow="1" w:lastRow="0" w:firstColumn="1" w:lastColumn="0" w:noHBand="0" w:noVBand="1"/>
      </w:tblPr>
      <w:tblGrid>
        <w:gridCol w:w="2880"/>
        <w:gridCol w:w="2880"/>
      </w:tblGrid>
      <w:tr w:rsidR="009D1AEE" w:rsidRPr="009D7F47" w14:paraId="2CBBF707" w14:textId="77777777" w:rsidTr="002E7FCA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3A94C" w14:textId="77777777" w:rsidR="009D1AEE" w:rsidRPr="009D7F47" w:rsidRDefault="009D1AEE" w:rsidP="002E7FC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2ABF7" w14:textId="77777777" w:rsidR="009D1AEE" w:rsidRPr="009D7F47" w:rsidRDefault="009D1AEE" w:rsidP="002E7FCA">
            <w:pPr>
              <w:widowControl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</w:t>
            </w:r>
          </w:p>
        </w:tc>
      </w:tr>
      <w:tr w:rsidR="009D1AEE" w:rsidRPr="009D7F47" w14:paraId="23720B73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2008848" w14:textId="77777777" w:rsidR="009D1AEE" w:rsidRPr="009D7F47" w:rsidRDefault="009D1AEE" w:rsidP="002E7FCA">
            <w:pPr>
              <w:widowControl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9790999" w14:textId="77777777" w:rsidR="009D1AEE" w:rsidRPr="009D7F47" w:rsidRDefault="009D1AEE" w:rsidP="002E7FCA">
            <w:pPr>
              <w:widowControl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 </w:t>
            </w:r>
          </w:p>
        </w:tc>
      </w:tr>
      <w:tr w:rsidR="009D1AEE" w:rsidRPr="009D7F47" w14:paraId="433FC713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92DFE96" w14:textId="77777777" w:rsidR="009D1AEE" w:rsidRPr="009D7F47" w:rsidRDefault="009D1AEE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21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48CA918" w14:textId="77777777" w:rsidR="009D1AEE" w:rsidRPr="009D7F47" w:rsidRDefault="009D1AEE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45 </w:t>
            </w:r>
          </w:p>
        </w:tc>
      </w:tr>
      <w:tr w:rsidR="009D1AEE" w:rsidRPr="009D7F47" w14:paraId="101C3CCA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0C4F714" w14:textId="77777777" w:rsidR="009D1AEE" w:rsidRPr="009D7F47" w:rsidRDefault="009D1AEE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122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F475F35" w14:textId="77777777" w:rsidR="009D1AEE" w:rsidRPr="009D7F47" w:rsidRDefault="009D1AEE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30 </w:t>
            </w:r>
          </w:p>
        </w:tc>
      </w:tr>
      <w:tr w:rsidR="009D1AEE" w:rsidRPr="009D7F47" w14:paraId="66E1A172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654C9C5" w14:textId="77777777" w:rsidR="009D1AEE" w:rsidRPr="009D7F47" w:rsidRDefault="009D1AEE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88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DCD4520" w14:textId="77777777" w:rsidR="009D1AEE" w:rsidRPr="009D7F47" w:rsidRDefault="009D1AEE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21 </w:t>
            </w:r>
          </w:p>
        </w:tc>
      </w:tr>
      <w:tr w:rsidR="009D1AEE" w:rsidRPr="009D7F47" w14:paraId="4A18731D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8FB792D" w14:textId="77777777" w:rsidR="009D1AEE" w:rsidRPr="009D7F47" w:rsidRDefault="009D1AEE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72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264A4F0" w14:textId="77777777" w:rsidR="009D1AEE" w:rsidRPr="009D7F47" w:rsidRDefault="009D1AEE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24 </w:t>
            </w:r>
          </w:p>
        </w:tc>
      </w:tr>
      <w:tr w:rsidR="009D1AEE" w:rsidRPr="009D7F47" w14:paraId="5C6492DB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704F6E7" w14:textId="77777777" w:rsidR="009D1AEE" w:rsidRPr="009D7F47" w:rsidRDefault="009D1AEE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64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480CDD2" w14:textId="77777777" w:rsidR="009D1AEE" w:rsidRPr="009D7F47" w:rsidRDefault="009D1AEE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30 </w:t>
            </w:r>
          </w:p>
        </w:tc>
      </w:tr>
      <w:tr w:rsidR="009D1AEE" w:rsidRPr="009D7F47" w14:paraId="2E2AB2F8" w14:textId="77777777" w:rsidTr="002E7FC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962C3C9" w14:textId="77777777" w:rsidR="009D1AEE" w:rsidRPr="009D7F47" w:rsidRDefault="009D1AEE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61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CFDC2E4" w14:textId="77777777" w:rsidR="009D1AEE" w:rsidRPr="009D7F47" w:rsidRDefault="009D1AEE" w:rsidP="002E7FCA">
            <w:pPr>
              <w:widowControl/>
              <w:jc w:val="right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9D7F47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 xml:space="preserve">$48 </w:t>
            </w:r>
          </w:p>
        </w:tc>
      </w:tr>
    </w:tbl>
    <w:p w14:paraId="0ABBA849" w14:textId="77777777" w:rsidR="009D1AEE" w:rsidRDefault="009D1AEE" w:rsidP="009D7F47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4B3B008" w14:textId="77777777" w:rsidR="0096481B" w:rsidRDefault="0096481B" w:rsidP="009D7F47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45" w14:textId="3153C1D9" w:rsidR="00FC21DE" w:rsidRDefault="008C4CA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how that MC equals AC at the minimum value of the latter.</w:t>
      </w:r>
    </w:p>
    <w:p w14:paraId="75406EB5" w14:textId="43E3FD88" w:rsidR="009D7F47" w:rsidRDefault="009D7F47" w:rsidP="009D7F47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C8213EA" w14:textId="3B4E4F0D" w:rsidR="009D7F47" w:rsidRPr="009D7F47" w:rsidRDefault="009D7F47" w:rsidP="009D7F47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D7F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inimum MC = $61 = AC = $61</w:t>
      </w:r>
    </w:p>
    <w:p w14:paraId="00000046" w14:textId="77777777" w:rsidR="00FC21DE" w:rsidRDefault="00FC21DE">
      <w:pPr>
        <w:widowControl/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81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FC21DE">
      <w:pgSz w:w="12240" w:h="20160"/>
      <w:pgMar w:top="1440" w:right="1440" w:bottom="1440" w:left="1440" w:header="1440" w:footer="144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roid Sans Mono">
    <w:altName w:val="Segoe U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1DFB"/>
    <w:multiLevelType w:val="multilevel"/>
    <w:tmpl w:val="CD60745E"/>
    <w:lvl w:ilvl="0">
      <w:start w:val="1"/>
      <w:numFmt w:val="lowerLetter"/>
      <w:lvlText w:val="%1)"/>
      <w:lvlJc w:val="left"/>
      <w:pPr>
        <w:ind w:left="144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vertAlign w:val="baseline"/>
      </w:rPr>
    </w:lvl>
  </w:abstractNum>
  <w:abstractNum w:abstractNumId="1" w15:restartNumberingAfterBreak="0">
    <w:nsid w:val="31B65C3A"/>
    <w:multiLevelType w:val="multilevel"/>
    <w:tmpl w:val="BFDE1FCA"/>
    <w:lvl w:ilvl="0">
      <w:start w:val="1"/>
      <w:numFmt w:val="lowerLetter"/>
      <w:lvlText w:val="%1)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2" w15:restartNumberingAfterBreak="0">
    <w:nsid w:val="3F056E20"/>
    <w:multiLevelType w:val="multilevel"/>
    <w:tmpl w:val="10364138"/>
    <w:lvl w:ilvl="0">
      <w:start w:val="1"/>
      <w:numFmt w:val="lowerLetter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787A3A3E"/>
    <w:multiLevelType w:val="multilevel"/>
    <w:tmpl w:val="13EEF8BC"/>
    <w:lvl w:ilvl="0">
      <w:start w:val="1"/>
      <w:numFmt w:val="lowerLetter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7c0sTSxMDU3MzBQ0lEKTi0uzszPAykwrAUAZ4RwriwAAAA="/>
  </w:docVars>
  <w:rsids>
    <w:rsidRoot w:val="00FC21DE"/>
    <w:rsid w:val="001E3314"/>
    <w:rsid w:val="002C382B"/>
    <w:rsid w:val="00365DCE"/>
    <w:rsid w:val="003B4985"/>
    <w:rsid w:val="003D1C62"/>
    <w:rsid w:val="003D74BB"/>
    <w:rsid w:val="005A4DCD"/>
    <w:rsid w:val="0068257F"/>
    <w:rsid w:val="006D225C"/>
    <w:rsid w:val="007028AB"/>
    <w:rsid w:val="007220DE"/>
    <w:rsid w:val="00750D3D"/>
    <w:rsid w:val="00755FBC"/>
    <w:rsid w:val="008C4CA4"/>
    <w:rsid w:val="0096481B"/>
    <w:rsid w:val="009D1AEE"/>
    <w:rsid w:val="009D2AC5"/>
    <w:rsid w:val="009D7F47"/>
    <w:rsid w:val="00A26A27"/>
    <w:rsid w:val="00B20AB0"/>
    <w:rsid w:val="00BF70CA"/>
    <w:rsid w:val="00D53D2A"/>
    <w:rsid w:val="00E255C1"/>
    <w:rsid w:val="00E972E3"/>
    <w:rsid w:val="00EC0BAD"/>
    <w:rsid w:val="00EF23A9"/>
    <w:rsid w:val="00FA7A59"/>
    <w:rsid w:val="00FB2B70"/>
    <w:rsid w:val="00FB42F5"/>
    <w:rsid w:val="00FC21DE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CE19B"/>
  <w15:docId w15:val="{1F2820BE-50DA-4CDA-BBC7-48A88F14C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Droid Sans Mono" w:eastAsia="Droid Sans Mono" w:hAnsi="Droid Sans Mono" w:cs="Droid Sans Mono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E255C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B498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44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30</Words>
  <Characters>530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</dc:creator>
  <cp:lastModifiedBy>Nenadov Nada</cp:lastModifiedBy>
  <cp:revision>2</cp:revision>
  <dcterms:created xsi:type="dcterms:W3CDTF">2021-03-15T11:50:00Z</dcterms:created>
  <dcterms:modified xsi:type="dcterms:W3CDTF">2021-03-15T11:50:00Z</dcterms:modified>
</cp:coreProperties>
</file>